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092FF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ind w:firstLine="708"/>
        <w:jc w:val="center"/>
        <w:rPr>
          <w:rFonts w:ascii="Arial" w:hAnsi="Arial" w:cs="Arial"/>
          <w:b/>
          <w:sz w:val="24"/>
          <w:szCs w:val="24"/>
        </w:rPr>
      </w:pPr>
      <w:r w:rsidRPr="008910EE">
        <w:rPr>
          <w:rFonts w:ascii="Tahoma" w:hAnsi="Tahoma"/>
          <w:b/>
          <w:noProof/>
          <w:lang w:eastAsia="sk-SK"/>
        </w:rPr>
        <w:drawing>
          <wp:anchor distT="0" distB="0" distL="114300" distR="114300" simplePos="0" relativeHeight="251657728" behindDoc="0" locked="0" layoutInCell="1" allowOverlap="1" wp14:anchorId="3FA29A6A" wp14:editId="5C0AB2B1">
            <wp:simplePos x="0" y="0"/>
            <wp:positionH relativeFrom="column">
              <wp:posOffset>-15984</wp:posOffset>
            </wp:positionH>
            <wp:positionV relativeFrom="paragraph">
              <wp:posOffset>-281907</wp:posOffset>
            </wp:positionV>
            <wp:extent cx="931734" cy="933185"/>
            <wp:effectExtent l="0" t="0" r="1905" b="635"/>
            <wp:wrapNone/>
            <wp:docPr id="3" name="Obrázok 3" descr="E:\DOKUMENTY\ČINČÁROVÁ\1 LOGÁ\SPŠE Prešov - logo – kóp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OKUMENTY\ČINČÁROVÁ\1 LOGÁ\SPŠE Prešov - logo – kópi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734" cy="93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4CD4">
        <w:rPr>
          <w:rFonts w:ascii="Arial" w:hAnsi="Arial" w:cs="Arial"/>
          <w:b/>
          <w:sz w:val="24"/>
          <w:szCs w:val="24"/>
        </w:rPr>
        <w:t>STREDNÁ  PRIEMYSELNÁ  ŠKOLA  ELEKTROTECHNICKÁ</w:t>
      </w:r>
    </w:p>
    <w:p w14:paraId="018404C0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jc w:val="center"/>
        <w:rPr>
          <w:rFonts w:ascii="Arial" w:hAnsi="Arial" w:cs="Arial"/>
          <w:b/>
        </w:rPr>
      </w:pPr>
      <w:r w:rsidRPr="00344CD4">
        <w:rPr>
          <w:rFonts w:ascii="Arial" w:hAnsi="Arial" w:cs="Arial"/>
          <w:b/>
        </w:rPr>
        <w:t>Plzenská 1, 080 47 Prešov</w:t>
      </w:r>
    </w:p>
    <w:p w14:paraId="40B6F17F" w14:textId="77777777" w:rsidR="00BB4BF5" w:rsidRPr="00711FB3" w:rsidRDefault="00BB4BF5" w:rsidP="00BB4BF5">
      <w:pPr>
        <w:pStyle w:val="Hlavika"/>
        <w:tabs>
          <w:tab w:val="left" w:pos="1418"/>
          <w:tab w:val="left" w:pos="5387"/>
          <w:tab w:val="left" w:pos="7655"/>
        </w:tabs>
        <w:jc w:val="center"/>
        <w:rPr>
          <w:rFonts w:ascii="Tahoma" w:hAnsi="Tahoma"/>
          <w:b/>
        </w:rPr>
      </w:pPr>
    </w:p>
    <w:p w14:paraId="455B745F" w14:textId="77777777" w:rsidR="00BB4BF5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 w:rsidRPr="00B077D8">
        <w:rPr>
          <w:rFonts w:ascii="Tahoma" w:hAnsi="Tahoma"/>
          <w:b/>
          <w:sz w:val="12"/>
        </w:rPr>
        <w:tab/>
        <w:t xml:space="preserve"> </w:t>
      </w:r>
    </w:p>
    <w:p w14:paraId="608C40A5" w14:textId="77777777" w:rsidR="00BB4BF5" w:rsidRPr="00B077D8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</w:p>
    <w:p w14:paraId="7F98D580" w14:textId="77777777" w:rsidR="00BB4BF5" w:rsidRPr="00B077D8" w:rsidRDefault="00BB4BF5" w:rsidP="00BB4BF5">
      <w:pPr>
        <w:pStyle w:val="Hlavika"/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>
        <w:rPr>
          <w:rFonts w:ascii="Tahoma" w:hAnsi="Tahoma"/>
          <w:b/>
          <w:noProof/>
          <w:sz w:val="12"/>
          <w:lang w:eastAsia="sk-SK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21761681" wp14:editId="4A4A2369">
                <wp:simplePos x="0" y="0"/>
                <wp:positionH relativeFrom="column">
                  <wp:posOffset>-19424</wp:posOffset>
                </wp:positionH>
                <wp:positionV relativeFrom="paragraph">
                  <wp:posOffset>90959</wp:posOffset>
                </wp:positionV>
                <wp:extent cx="2362648" cy="367930"/>
                <wp:effectExtent l="0" t="0" r="0" b="0"/>
                <wp:wrapNone/>
                <wp:docPr id="11" name="Skupin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648" cy="367930"/>
                          <a:chOff x="0" y="0"/>
                          <a:chExt cx="2362648" cy="367930"/>
                        </a:xfrm>
                      </wpg:grpSpPr>
                      <pic:pic xmlns:pic="http://schemas.openxmlformats.org/drawingml/2006/picture">
                        <pic:nvPicPr>
                          <pic:cNvPr id="4" name="Picture 7" descr="logo cisco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2452" y="2805"/>
                            <a:ext cx="37592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8" descr="ecdl_logo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4773" y="8415"/>
                            <a:ext cx="777875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Obrázok 9" descr="E:\DOKUMENTY\ČINČÁROVÁ\1 ISO 9001\logá a certifikáty 2018\SNR-ISO-01-0391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3421" y="2805"/>
                            <a:ext cx="535305" cy="36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Obrázok 10" descr="E:\DOKUMENTY\ČINČÁROVÁ\1 ISO 9001\logá a certifikáty 2018\SNR-ISO-9001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575" cy="36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21A848" id="Skupina 11" o:spid="_x0000_s1026" style="position:absolute;margin-left:-1.55pt;margin-top:7.15pt;width:186.05pt;height:28.95pt;z-index:251656704" coordsize="23626,36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logo cisco" style="position:absolute;left:11724;top:28;width:3759;height:3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Z8QfCAAAA2gAAAA8AAABkcnMvZG93bnJldi54bWxEj09rwkAUxO+FfoflCd7qxkZKia4hVIR6&#10;8x/0+sg+k5js25Bdk/jtXUHocZiZ3zCrdDSN6KlzlWUF81kEgji3uuJCwfm0/fgG4TyyxsYyKbiT&#10;g3T9/rbCRNuBD9QffSEChF2CCkrv20RKl5dk0M1sSxy8i+0M+iC7QuoOhwA3jfyMoi9psOKwUGJL&#10;PyXl9fFmFNx2OqbNeNnWf7trvN8M+2yRZUpNJ2O2BOFp9P/hV/tXK1jA80q4AXL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2fEHwgAAANoAAAAPAAAAAAAAAAAAAAAAAJ8C&#10;AABkcnMvZG93bnJldi54bWxQSwUGAAAAAAQABAD3AAAAjgMAAAAA&#10;">
                  <v:imagedata r:id="rId12" o:title="logo cisco"/>
                  <v:path arrowok="t"/>
                </v:shape>
                <v:shape id="Picture 8" o:spid="_x0000_s1028" type="#_x0000_t75" alt="ecdl_logo" style="position:absolute;left:15847;top:84;width:7779;height:33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57GW/AAAA2gAAAA8AAABkcnMvZG93bnJldi54bWxEj80KwjAQhO+C7xBW8CKaKihSjSJKQRAE&#10;/+5Ls7bFZlOaaOvbG0HwOMzMN8xy3ZpSvKh2hWUF41EEgji1uuBMwfWSDOcgnEfWWFomBW9ysF51&#10;O0uMtW34RK+zz0SAsItRQe59FUvp0pwMupGtiIN3t7VBH2SdSV1jE+CmlJMomkmDBYeFHCva5pQ+&#10;zk+jINndpzrBzeDYzs1st29ux8vhplS/124WIDy1/h/+tfdawRS+V8INkKs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1eexlvwAAANoAAAAPAAAAAAAAAAAAAAAAAJ8CAABk&#10;cnMvZG93bnJldi54bWxQSwUGAAAAAAQABAD3AAAAiwMAAAAA&#10;">
                  <v:imagedata r:id="rId13" o:title="ecdl_logo"/>
                  <v:path arrowok="t"/>
                </v:shape>
                <v:shape id="Obrázok 9" o:spid="_x0000_s1029" type="#_x0000_t75" style="position:absolute;left:5834;top:28;width:5353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XeINPCAAAA2gAAAA8AAABkcnMvZG93bnJldi54bWxEj81qwzAQhO+FvIPYQm+N3NYE14kcQmih&#10;xzQOhNy21sY2tlbGUv3z9lWgkOMwM98wm+1kWjFQ72rLCl6WEQjiwuqaSwWn/PM5AeE8ssbWMimY&#10;ycE2WzxsMNV25G8ajr4UAcIuRQWV910qpSsqMuiWtiMO3tX2Bn2QfSl1j2OAm1a+RtFKGqw5LFTY&#10;0b6iojn+GgXxWSONH9GhmXdvNr+U8U/CsVJPj9NuDcLT5O/h//aXVvAOtyvhBsjs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3iDTwgAAANoAAAAPAAAAAAAAAAAAAAAAAJ8C&#10;AABkcnMvZG93bnJldi54bWxQSwUGAAAAAAQABAD3AAAAjgMAAAAA&#10;">
                  <v:imagedata r:id="rId14" o:title="SNR-ISO-01-0391"/>
                  <v:path arrowok="t"/>
                </v:shape>
                <v:shape id="Obrázok 10" o:spid="_x0000_s1030" type="#_x0000_t75" style="position:absolute;width:5365;height:36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bz8/XGAAAA2wAAAA8AAABkcnMvZG93bnJldi54bWxEj0FPwkAQhe8m/ofNkHiTLSIohYUYEoWD&#10;MaGSeB12h7axO1u7K5R/zxxMvM3kvXnvm8Wq9406URfrwAZGwwwUsQ2u5tLA/vP1/hlUTMgOm8Bk&#10;4EIRVsvbmwXmLpx5R6cilUpCOOZooEqpzbWOtiKPcRhaYtGOofOYZO1K7To8S7hv9EOWTbXHmqWh&#10;wpbWFdnv4tcbmGye7GHvvh7Hb+8/24/ZuKDMro25G/Qvc1CJ+vRv/rveOsEXevlFBtD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NvPz9cYAAADbAAAADwAAAAAAAAAAAAAA&#10;AACfAgAAZHJzL2Rvd25yZXYueG1sUEsFBgAAAAAEAAQA9wAAAJIDAAAAAA==&#10;">
                  <v:imagedata r:id="rId15" o:title="SNR-ISO-9001"/>
                  <v:path arrowok="t"/>
                </v:shape>
              </v:group>
            </w:pict>
          </mc:Fallback>
        </mc:AlternateContent>
      </w:r>
    </w:p>
    <w:p w14:paraId="25438E5B" w14:textId="77777777" w:rsidR="00BB4BF5" w:rsidRPr="00DE035B" w:rsidRDefault="00BB4BF5" w:rsidP="00BB4BF5">
      <w:pPr>
        <w:jc w:val="center"/>
        <w:rPr>
          <w:b/>
        </w:rPr>
      </w:pPr>
    </w:p>
    <w:p w14:paraId="2BB90078" w14:textId="77777777" w:rsidR="002C03D3" w:rsidRPr="009727C2" w:rsidRDefault="002C03D3" w:rsidP="007234E8">
      <w:pPr>
        <w:spacing w:line="240" w:lineRule="auto"/>
        <w:rPr>
          <w:b/>
          <w:sz w:val="28"/>
          <w:szCs w:val="28"/>
        </w:rPr>
      </w:pPr>
    </w:p>
    <w:p w14:paraId="6D08705B" w14:textId="1AA81FDA" w:rsidR="00E22B6F" w:rsidRDefault="00F64365" w:rsidP="00F64365">
      <w:pPr>
        <w:tabs>
          <w:tab w:val="center" w:pos="5233"/>
          <w:tab w:val="right" w:pos="10466"/>
        </w:tabs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7D569A" w:rsidRPr="009727C2">
        <w:rPr>
          <w:b/>
          <w:sz w:val="28"/>
          <w:szCs w:val="28"/>
        </w:rPr>
        <w:t xml:space="preserve">Informácie pre </w:t>
      </w:r>
      <w:r w:rsidR="00883B94" w:rsidRPr="009727C2">
        <w:rPr>
          <w:b/>
          <w:sz w:val="28"/>
          <w:szCs w:val="28"/>
        </w:rPr>
        <w:t xml:space="preserve">zákonných zástupcov </w:t>
      </w:r>
      <w:r>
        <w:rPr>
          <w:b/>
          <w:sz w:val="28"/>
          <w:szCs w:val="28"/>
        </w:rPr>
        <w:tab/>
      </w:r>
    </w:p>
    <w:p w14:paraId="77CB3849" w14:textId="77777777" w:rsidR="007D569A" w:rsidRDefault="00075FE4" w:rsidP="007234E8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íchody a odchody študentov</w:t>
      </w:r>
      <w:r w:rsidR="0031273C" w:rsidRPr="002B1CAC">
        <w:rPr>
          <w:b/>
          <w:sz w:val="24"/>
          <w:szCs w:val="24"/>
        </w:rPr>
        <w:t xml:space="preserve"> </w:t>
      </w:r>
      <w:r w:rsidR="00D70DBE" w:rsidRPr="002B1CAC">
        <w:rPr>
          <w:b/>
          <w:sz w:val="24"/>
          <w:szCs w:val="24"/>
        </w:rPr>
        <w:t>ubytovaných  v školskom internáte (ŠI</w:t>
      </w:r>
      <w:r w:rsidR="007D569A" w:rsidRPr="002B1CAC">
        <w:rPr>
          <w:b/>
          <w:sz w:val="24"/>
          <w:szCs w:val="24"/>
        </w:rPr>
        <w:t>)</w:t>
      </w:r>
    </w:p>
    <w:p w14:paraId="35C64B64" w14:textId="77777777" w:rsidR="00F64365" w:rsidRPr="002B1CAC" w:rsidRDefault="00F64365" w:rsidP="003D58F9">
      <w:pPr>
        <w:spacing w:after="0" w:line="240" w:lineRule="auto"/>
        <w:jc w:val="both"/>
        <w:rPr>
          <w:b/>
          <w:sz w:val="24"/>
          <w:szCs w:val="24"/>
        </w:rPr>
      </w:pPr>
    </w:p>
    <w:p w14:paraId="0394BE22" w14:textId="29E0A1CE" w:rsidR="0066433E" w:rsidRPr="003D58F9" w:rsidRDefault="001C5DF3" w:rsidP="003D58F9">
      <w:pPr>
        <w:spacing w:after="0" w:line="240" w:lineRule="auto"/>
        <w:jc w:val="both"/>
        <w:rPr>
          <w:sz w:val="24"/>
          <w:szCs w:val="24"/>
        </w:rPr>
      </w:pPr>
      <w:r w:rsidRPr="003D58F9">
        <w:rPr>
          <w:sz w:val="24"/>
          <w:szCs w:val="24"/>
        </w:rPr>
        <w:t>Prvý</w:t>
      </w:r>
      <w:r w:rsidR="00617837" w:rsidRPr="003D58F9">
        <w:rPr>
          <w:sz w:val="24"/>
          <w:szCs w:val="24"/>
        </w:rPr>
        <w:t xml:space="preserve"> príchod do ŠI</w:t>
      </w:r>
      <w:r w:rsidRPr="003D58F9">
        <w:rPr>
          <w:sz w:val="24"/>
          <w:szCs w:val="24"/>
        </w:rPr>
        <w:t xml:space="preserve"> v šk. roku 20</w:t>
      </w:r>
      <w:r w:rsidR="003F1DB9" w:rsidRPr="003D58F9">
        <w:rPr>
          <w:sz w:val="24"/>
          <w:szCs w:val="24"/>
        </w:rPr>
        <w:t>20</w:t>
      </w:r>
      <w:r w:rsidRPr="003D58F9">
        <w:rPr>
          <w:sz w:val="24"/>
          <w:szCs w:val="24"/>
        </w:rPr>
        <w:t>/202</w:t>
      </w:r>
      <w:r w:rsidR="003F1DB9" w:rsidRPr="003D58F9">
        <w:rPr>
          <w:sz w:val="24"/>
          <w:szCs w:val="24"/>
        </w:rPr>
        <w:t>1</w:t>
      </w:r>
      <w:r w:rsidRPr="003D58F9">
        <w:rPr>
          <w:sz w:val="24"/>
          <w:szCs w:val="24"/>
        </w:rPr>
        <w:t xml:space="preserve"> bude </w:t>
      </w:r>
      <w:r w:rsidR="00E74E7A" w:rsidRPr="003D58F9">
        <w:rPr>
          <w:sz w:val="24"/>
          <w:szCs w:val="24"/>
        </w:rPr>
        <w:t>v</w:t>
      </w:r>
      <w:r w:rsidR="00617837" w:rsidRPr="003D58F9">
        <w:rPr>
          <w:sz w:val="24"/>
          <w:szCs w:val="24"/>
        </w:rPr>
        <w:t> </w:t>
      </w:r>
      <w:r w:rsidR="00F45237" w:rsidRPr="003D58F9">
        <w:rPr>
          <w:sz w:val="24"/>
          <w:szCs w:val="24"/>
        </w:rPr>
        <w:t>utorok</w:t>
      </w:r>
      <w:r w:rsidR="00617837" w:rsidRPr="003D58F9">
        <w:rPr>
          <w:sz w:val="24"/>
          <w:szCs w:val="24"/>
        </w:rPr>
        <w:t xml:space="preserve"> 1.</w:t>
      </w:r>
      <w:r w:rsidRPr="003D58F9">
        <w:rPr>
          <w:sz w:val="24"/>
          <w:szCs w:val="24"/>
        </w:rPr>
        <w:t xml:space="preserve"> </w:t>
      </w:r>
      <w:r w:rsidR="00617837" w:rsidRPr="003D58F9">
        <w:rPr>
          <w:sz w:val="24"/>
          <w:szCs w:val="24"/>
        </w:rPr>
        <w:t>9.</w:t>
      </w:r>
      <w:r w:rsidRPr="003D58F9">
        <w:rPr>
          <w:sz w:val="24"/>
          <w:szCs w:val="24"/>
        </w:rPr>
        <w:t xml:space="preserve"> </w:t>
      </w:r>
      <w:r w:rsidR="00617837" w:rsidRPr="003D58F9">
        <w:rPr>
          <w:sz w:val="24"/>
          <w:szCs w:val="24"/>
        </w:rPr>
        <w:t>20</w:t>
      </w:r>
      <w:r w:rsidR="00F45237" w:rsidRPr="003D58F9">
        <w:rPr>
          <w:sz w:val="24"/>
          <w:szCs w:val="24"/>
        </w:rPr>
        <w:t>20</w:t>
      </w:r>
      <w:r w:rsidR="00617837" w:rsidRPr="003D58F9">
        <w:rPr>
          <w:sz w:val="24"/>
          <w:szCs w:val="24"/>
        </w:rPr>
        <w:t xml:space="preserve"> </w:t>
      </w:r>
      <w:r w:rsidR="00E74E7A" w:rsidRPr="003D58F9">
        <w:rPr>
          <w:sz w:val="24"/>
          <w:szCs w:val="24"/>
        </w:rPr>
        <w:t xml:space="preserve"> od 15.00 do 21.</w:t>
      </w:r>
      <w:r w:rsidR="003F1DB9" w:rsidRPr="003D58F9">
        <w:rPr>
          <w:sz w:val="24"/>
          <w:szCs w:val="24"/>
        </w:rPr>
        <w:t>0</w:t>
      </w:r>
      <w:r w:rsidR="00E74E7A" w:rsidRPr="003D58F9">
        <w:rPr>
          <w:sz w:val="24"/>
          <w:szCs w:val="24"/>
        </w:rPr>
        <w:t>0</w:t>
      </w:r>
      <w:r w:rsidR="003D58F9" w:rsidRPr="003D58F9">
        <w:rPr>
          <w:sz w:val="24"/>
          <w:szCs w:val="24"/>
        </w:rPr>
        <w:t xml:space="preserve"> </w:t>
      </w:r>
      <w:r w:rsidR="00617837" w:rsidRPr="003D58F9">
        <w:rPr>
          <w:sz w:val="24"/>
          <w:szCs w:val="24"/>
        </w:rPr>
        <w:t>hod.</w:t>
      </w:r>
      <w:r w:rsidR="00096DF3" w:rsidRPr="003D58F9">
        <w:rPr>
          <w:sz w:val="24"/>
          <w:szCs w:val="24"/>
        </w:rPr>
        <w:t xml:space="preserve"> J</w:t>
      </w:r>
      <w:r w:rsidR="00617837" w:rsidRPr="003D58F9">
        <w:rPr>
          <w:sz w:val="24"/>
          <w:szCs w:val="24"/>
        </w:rPr>
        <w:t xml:space="preserve">e potrebné so sebou priniesť: </w:t>
      </w:r>
    </w:p>
    <w:p w14:paraId="3E98DE49" w14:textId="5F511F7D" w:rsidR="0066433E" w:rsidRPr="0066433E" w:rsidRDefault="0066433E" w:rsidP="003D58F9">
      <w:pPr>
        <w:spacing w:after="0" w:line="240" w:lineRule="auto"/>
        <w:ind w:left="142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</w:t>
      </w:r>
      <w:r w:rsidRPr="0066433E">
        <w:rPr>
          <w:b/>
          <w:sz w:val="24"/>
          <w:szCs w:val="24"/>
        </w:rPr>
        <w:t xml:space="preserve"> -  </w:t>
      </w:r>
      <w:r w:rsidR="001E37EF" w:rsidRPr="0066433E">
        <w:rPr>
          <w:b/>
          <w:sz w:val="24"/>
          <w:szCs w:val="24"/>
        </w:rPr>
        <w:t>Rozhodnutie o</w:t>
      </w:r>
      <w:r w:rsidR="001C5DF3" w:rsidRPr="0066433E">
        <w:rPr>
          <w:b/>
          <w:sz w:val="24"/>
          <w:szCs w:val="24"/>
        </w:rPr>
        <w:t> </w:t>
      </w:r>
      <w:r w:rsidR="001E37EF" w:rsidRPr="0066433E">
        <w:rPr>
          <w:b/>
          <w:sz w:val="24"/>
          <w:szCs w:val="24"/>
        </w:rPr>
        <w:t>prijatí</w:t>
      </w:r>
      <w:r w:rsidR="001C5DF3" w:rsidRPr="0066433E">
        <w:rPr>
          <w:b/>
          <w:sz w:val="24"/>
          <w:szCs w:val="24"/>
        </w:rPr>
        <w:t xml:space="preserve"> do ŠI</w:t>
      </w:r>
      <w:r w:rsidR="001E37EF" w:rsidRPr="0066433E">
        <w:rPr>
          <w:b/>
          <w:sz w:val="24"/>
          <w:szCs w:val="24"/>
        </w:rPr>
        <w:t xml:space="preserve"> </w:t>
      </w:r>
    </w:p>
    <w:p w14:paraId="1C710493" w14:textId="052A33EC" w:rsidR="0066433E" w:rsidRPr="0066433E" w:rsidRDefault="0066433E" w:rsidP="003D58F9">
      <w:pPr>
        <w:spacing w:after="0" w:line="240" w:lineRule="auto"/>
        <w:ind w:left="425"/>
        <w:jc w:val="both"/>
        <w:rPr>
          <w:sz w:val="24"/>
          <w:szCs w:val="24"/>
        </w:rPr>
      </w:pPr>
      <w:r w:rsidRPr="0066433E"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="0046034B" w:rsidRPr="0066433E">
        <w:rPr>
          <w:b/>
          <w:sz w:val="24"/>
          <w:szCs w:val="24"/>
        </w:rPr>
        <w:t xml:space="preserve">Potvrdenie o </w:t>
      </w:r>
      <w:r w:rsidR="00E52FFA" w:rsidRPr="0066433E">
        <w:rPr>
          <w:b/>
          <w:sz w:val="24"/>
          <w:szCs w:val="24"/>
        </w:rPr>
        <w:t> bezinfekčnosti prostredia</w:t>
      </w:r>
    </w:p>
    <w:p w14:paraId="5FF59573" w14:textId="27AC5F5C" w:rsidR="0066433E" w:rsidRPr="0066433E" w:rsidRDefault="0066433E" w:rsidP="003D58F9">
      <w:pPr>
        <w:spacing w:after="0" w:line="240" w:lineRule="auto"/>
        <w:ind w:left="425"/>
        <w:jc w:val="both"/>
        <w:rPr>
          <w:sz w:val="24"/>
          <w:szCs w:val="24"/>
        </w:rPr>
      </w:pPr>
      <w:r w:rsidRPr="0066433E"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="00550BDC" w:rsidRPr="0066433E">
        <w:rPr>
          <w:b/>
          <w:sz w:val="24"/>
          <w:szCs w:val="24"/>
        </w:rPr>
        <w:t xml:space="preserve">Zápisný </w:t>
      </w:r>
      <w:r w:rsidR="003D58F9">
        <w:rPr>
          <w:b/>
          <w:sz w:val="24"/>
          <w:szCs w:val="24"/>
        </w:rPr>
        <w:t>lístok na stravovanie (vyplnený)</w:t>
      </w:r>
      <w:r w:rsidR="003F1DB9" w:rsidRPr="0066433E">
        <w:rPr>
          <w:b/>
          <w:sz w:val="24"/>
          <w:szCs w:val="24"/>
        </w:rPr>
        <w:t xml:space="preserve"> </w:t>
      </w:r>
    </w:p>
    <w:p w14:paraId="12DE75B5" w14:textId="4AF9465E" w:rsidR="0066433E" w:rsidRPr="0066433E" w:rsidRDefault="0066433E" w:rsidP="003D58F9">
      <w:pPr>
        <w:spacing w:after="0" w:line="240" w:lineRule="auto"/>
        <w:ind w:left="42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Pr="0066433E">
        <w:rPr>
          <w:b/>
          <w:sz w:val="24"/>
          <w:szCs w:val="24"/>
        </w:rPr>
        <w:t>F</w:t>
      </w:r>
      <w:r w:rsidR="003F1DB9" w:rsidRPr="0066433E">
        <w:rPr>
          <w:b/>
          <w:sz w:val="24"/>
          <w:szCs w:val="24"/>
        </w:rPr>
        <w:t>otku študenta</w:t>
      </w:r>
      <w:r w:rsidRPr="0066433E">
        <w:rPr>
          <w:b/>
          <w:sz w:val="24"/>
          <w:szCs w:val="24"/>
        </w:rPr>
        <w:t xml:space="preserve"> </w:t>
      </w:r>
      <w:r w:rsidR="007234E8">
        <w:rPr>
          <w:b/>
          <w:sz w:val="24"/>
          <w:szCs w:val="24"/>
        </w:rPr>
        <w:t>(rozmer ako na doklady)</w:t>
      </w:r>
    </w:p>
    <w:p w14:paraId="4A3B31A5" w14:textId="0E5800FE" w:rsidR="00617837" w:rsidRPr="0066433E" w:rsidRDefault="0066433E" w:rsidP="003D58F9">
      <w:pPr>
        <w:spacing w:after="0" w:line="240" w:lineRule="auto"/>
        <w:ind w:left="425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Pr="0066433E">
        <w:rPr>
          <w:b/>
          <w:sz w:val="24"/>
          <w:szCs w:val="24"/>
        </w:rPr>
        <w:t>P</w:t>
      </w:r>
      <w:r w:rsidR="003F1DB9" w:rsidRPr="0066433E">
        <w:rPr>
          <w:b/>
          <w:sz w:val="24"/>
          <w:szCs w:val="24"/>
        </w:rPr>
        <w:t xml:space="preserve">oplatok </w:t>
      </w:r>
      <w:r w:rsidRPr="0066433E">
        <w:rPr>
          <w:b/>
          <w:sz w:val="24"/>
          <w:szCs w:val="24"/>
        </w:rPr>
        <w:t xml:space="preserve">vo výške </w:t>
      </w:r>
      <w:r w:rsidR="003F1DB9" w:rsidRPr="0066433E">
        <w:rPr>
          <w:b/>
          <w:sz w:val="24"/>
          <w:szCs w:val="24"/>
        </w:rPr>
        <w:t>7,5</w:t>
      </w:r>
      <w:r>
        <w:rPr>
          <w:b/>
          <w:sz w:val="24"/>
          <w:szCs w:val="24"/>
        </w:rPr>
        <w:t>0</w:t>
      </w:r>
      <w:r w:rsidR="003F1DB9" w:rsidRPr="0066433E">
        <w:rPr>
          <w:b/>
          <w:sz w:val="24"/>
          <w:szCs w:val="24"/>
        </w:rPr>
        <w:t xml:space="preserve"> </w:t>
      </w:r>
      <w:r w:rsidRPr="0066433E">
        <w:rPr>
          <w:b/>
          <w:sz w:val="24"/>
          <w:szCs w:val="24"/>
        </w:rPr>
        <w:t>€</w:t>
      </w:r>
      <w:r w:rsidR="003F1DB9" w:rsidRPr="0066433E">
        <w:rPr>
          <w:b/>
          <w:sz w:val="24"/>
          <w:szCs w:val="24"/>
        </w:rPr>
        <w:t xml:space="preserve"> </w:t>
      </w:r>
      <w:r w:rsidR="00F45237" w:rsidRPr="0066433E">
        <w:rPr>
          <w:b/>
          <w:sz w:val="24"/>
          <w:szCs w:val="24"/>
        </w:rPr>
        <w:t>do</w:t>
      </w:r>
      <w:r w:rsidR="003F1DB9" w:rsidRPr="0066433E">
        <w:rPr>
          <w:b/>
          <w:sz w:val="24"/>
          <w:szCs w:val="24"/>
        </w:rPr>
        <w:t xml:space="preserve"> internátn</w:t>
      </w:r>
      <w:r w:rsidR="00F45237" w:rsidRPr="0066433E">
        <w:rPr>
          <w:b/>
          <w:sz w:val="24"/>
          <w:szCs w:val="24"/>
        </w:rPr>
        <w:t>eho</w:t>
      </w:r>
      <w:r w:rsidR="003F1DB9" w:rsidRPr="0066433E">
        <w:rPr>
          <w:b/>
          <w:sz w:val="24"/>
          <w:szCs w:val="24"/>
        </w:rPr>
        <w:t xml:space="preserve"> fond</w:t>
      </w:r>
      <w:r w:rsidR="00F45237" w:rsidRPr="0066433E">
        <w:rPr>
          <w:b/>
          <w:sz w:val="24"/>
          <w:szCs w:val="24"/>
        </w:rPr>
        <w:t>u</w:t>
      </w:r>
      <w:r w:rsidR="003F1DB9" w:rsidRPr="0066433E">
        <w:rPr>
          <w:b/>
          <w:sz w:val="24"/>
          <w:szCs w:val="24"/>
        </w:rPr>
        <w:t xml:space="preserve"> </w:t>
      </w:r>
      <w:r w:rsidR="00F45237" w:rsidRPr="0066433E">
        <w:rPr>
          <w:b/>
          <w:sz w:val="24"/>
          <w:szCs w:val="24"/>
        </w:rPr>
        <w:t>za 1. polrok</w:t>
      </w:r>
      <w:r w:rsidR="003F1DB9" w:rsidRPr="0066433E">
        <w:rPr>
          <w:b/>
          <w:sz w:val="24"/>
          <w:szCs w:val="24"/>
        </w:rPr>
        <w:t xml:space="preserve"> 2020/2021</w:t>
      </w:r>
      <w:r w:rsidR="00AC436A" w:rsidRPr="0066433E">
        <w:rPr>
          <w:b/>
          <w:sz w:val="24"/>
          <w:szCs w:val="24"/>
        </w:rPr>
        <w:t>.</w:t>
      </w:r>
    </w:p>
    <w:p w14:paraId="5BEC5AC9" w14:textId="2D5EB706" w:rsidR="00096DF3" w:rsidRPr="003D58F9" w:rsidRDefault="00C5042E" w:rsidP="003D58F9">
      <w:pPr>
        <w:spacing w:after="0" w:line="240" w:lineRule="auto"/>
        <w:jc w:val="both"/>
        <w:rPr>
          <w:sz w:val="24"/>
          <w:szCs w:val="24"/>
        </w:rPr>
      </w:pPr>
      <w:r w:rsidRPr="003D58F9">
        <w:rPr>
          <w:sz w:val="24"/>
          <w:szCs w:val="24"/>
        </w:rPr>
        <w:t>Odchod je v piatok do 1</w:t>
      </w:r>
      <w:r w:rsidR="009D13B3" w:rsidRPr="003D58F9">
        <w:rPr>
          <w:sz w:val="24"/>
          <w:szCs w:val="24"/>
        </w:rPr>
        <w:t>5</w:t>
      </w:r>
      <w:r w:rsidRPr="003D58F9">
        <w:rPr>
          <w:sz w:val="24"/>
          <w:szCs w:val="24"/>
        </w:rPr>
        <w:t>.</w:t>
      </w:r>
      <w:r w:rsidR="009D13B3" w:rsidRPr="003D58F9">
        <w:rPr>
          <w:sz w:val="24"/>
          <w:szCs w:val="24"/>
        </w:rPr>
        <w:t>3</w:t>
      </w:r>
      <w:r w:rsidR="00096DF3" w:rsidRPr="003D58F9">
        <w:rPr>
          <w:sz w:val="24"/>
          <w:szCs w:val="24"/>
        </w:rPr>
        <w:t>0 hod.</w:t>
      </w:r>
    </w:p>
    <w:p w14:paraId="13471698" w14:textId="77777777" w:rsidR="00F64365" w:rsidRDefault="00F64365" w:rsidP="008A2B6F">
      <w:pPr>
        <w:spacing w:line="240" w:lineRule="auto"/>
        <w:rPr>
          <w:b/>
          <w:sz w:val="24"/>
          <w:szCs w:val="24"/>
        </w:rPr>
      </w:pPr>
    </w:p>
    <w:p w14:paraId="1563B4AD" w14:textId="77777777" w:rsidR="007D569A" w:rsidRPr="002B1CAC" w:rsidRDefault="007D569A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Režim dňa ubytovaných študentov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5948"/>
      </w:tblGrid>
      <w:tr w:rsidR="002B1CAC" w:rsidRPr="002B1CAC" w14:paraId="7E3F85A4" w14:textId="77777777" w:rsidTr="00F0453D">
        <w:tc>
          <w:tcPr>
            <w:tcW w:w="1555" w:type="dxa"/>
          </w:tcPr>
          <w:p w14:paraId="2D171AA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d</w:t>
            </w:r>
          </w:p>
        </w:tc>
        <w:tc>
          <w:tcPr>
            <w:tcW w:w="1559" w:type="dxa"/>
          </w:tcPr>
          <w:p w14:paraId="6A664F4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Do</w:t>
            </w:r>
          </w:p>
        </w:tc>
        <w:tc>
          <w:tcPr>
            <w:tcW w:w="5948" w:type="dxa"/>
          </w:tcPr>
          <w:p w14:paraId="71FC7C7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Aktivita</w:t>
            </w:r>
          </w:p>
        </w:tc>
      </w:tr>
      <w:tr w:rsidR="002B1CAC" w:rsidRPr="002B1CAC" w14:paraId="70C77A98" w14:textId="77777777" w:rsidTr="00F0453D">
        <w:tc>
          <w:tcPr>
            <w:tcW w:w="1555" w:type="dxa"/>
          </w:tcPr>
          <w:p w14:paraId="65F6EF9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1559" w:type="dxa"/>
          </w:tcPr>
          <w:p w14:paraId="4D518BC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4C6C460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budíček, osobná hygiena</w:t>
            </w:r>
          </w:p>
        </w:tc>
      </w:tr>
      <w:tr w:rsidR="002B1CAC" w:rsidRPr="002B1CAC" w14:paraId="07B0AEE6" w14:textId="77777777" w:rsidTr="00F0453D">
        <w:tc>
          <w:tcPr>
            <w:tcW w:w="1555" w:type="dxa"/>
          </w:tcPr>
          <w:p w14:paraId="2FB7035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5</w:t>
            </w:r>
          </w:p>
        </w:tc>
        <w:tc>
          <w:tcPr>
            <w:tcW w:w="1559" w:type="dxa"/>
          </w:tcPr>
          <w:p w14:paraId="1B071C0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45</w:t>
            </w:r>
          </w:p>
        </w:tc>
        <w:tc>
          <w:tcPr>
            <w:tcW w:w="5948" w:type="dxa"/>
          </w:tcPr>
          <w:p w14:paraId="7ACC38E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raňajky</w:t>
            </w:r>
          </w:p>
        </w:tc>
      </w:tr>
      <w:tr w:rsidR="002B1CAC" w:rsidRPr="002B1CAC" w14:paraId="4B09A327" w14:textId="77777777" w:rsidTr="00F0453D">
        <w:tc>
          <w:tcPr>
            <w:tcW w:w="1555" w:type="dxa"/>
          </w:tcPr>
          <w:p w14:paraId="2032561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0</w:t>
            </w:r>
          </w:p>
        </w:tc>
        <w:tc>
          <w:tcPr>
            <w:tcW w:w="1559" w:type="dxa"/>
          </w:tcPr>
          <w:p w14:paraId="461D947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77D5401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0. vyučovacej hodiny podľa rozvrhu</w:t>
            </w:r>
          </w:p>
        </w:tc>
      </w:tr>
      <w:tr w:rsidR="002B1CAC" w:rsidRPr="002B1CAC" w14:paraId="0DAB9CB3" w14:textId="77777777" w:rsidTr="00F0453D">
        <w:tc>
          <w:tcPr>
            <w:tcW w:w="1555" w:type="dxa"/>
          </w:tcPr>
          <w:p w14:paraId="4BC4EA8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8.00</w:t>
            </w:r>
          </w:p>
        </w:tc>
        <w:tc>
          <w:tcPr>
            <w:tcW w:w="1559" w:type="dxa"/>
          </w:tcPr>
          <w:p w14:paraId="5C6540C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33743F42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1. vyučovacej hodiny podľa rozvrhu</w:t>
            </w:r>
          </w:p>
        </w:tc>
      </w:tr>
      <w:tr w:rsidR="002B1CAC" w:rsidRPr="002B1CAC" w14:paraId="05386B09" w14:textId="77777777" w:rsidTr="00F0453D">
        <w:tc>
          <w:tcPr>
            <w:tcW w:w="1555" w:type="dxa"/>
          </w:tcPr>
          <w:p w14:paraId="0BA72AB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2.00</w:t>
            </w:r>
          </w:p>
        </w:tc>
        <w:tc>
          <w:tcPr>
            <w:tcW w:w="1559" w:type="dxa"/>
          </w:tcPr>
          <w:p w14:paraId="271E5DFD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4.45</w:t>
            </w:r>
          </w:p>
        </w:tc>
        <w:tc>
          <w:tcPr>
            <w:tcW w:w="5948" w:type="dxa"/>
          </w:tcPr>
          <w:p w14:paraId="53086C87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bed</w:t>
            </w:r>
          </w:p>
        </w:tc>
      </w:tr>
      <w:tr w:rsidR="002B1CAC" w:rsidRPr="002B1CAC" w14:paraId="525EE0FC" w14:textId="77777777" w:rsidTr="00F0453D">
        <w:tc>
          <w:tcPr>
            <w:tcW w:w="1555" w:type="dxa"/>
          </w:tcPr>
          <w:p w14:paraId="606EF2A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1559" w:type="dxa"/>
          </w:tcPr>
          <w:p w14:paraId="1B5F44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5948" w:type="dxa"/>
          </w:tcPr>
          <w:p w14:paraId="30C6B6C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6DEB99FF" w14:textId="77777777" w:rsidTr="00F0453D">
        <w:tc>
          <w:tcPr>
            <w:tcW w:w="1555" w:type="dxa"/>
          </w:tcPr>
          <w:p w14:paraId="1CEA049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1559" w:type="dxa"/>
          </w:tcPr>
          <w:p w14:paraId="58BE843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5948" w:type="dxa"/>
          </w:tcPr>
          <w:p w14:paraId="1FE34C1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. , výchovná činnosť</w:t>
            </w:r>
          </w:p>
        </w:tc>
      </w:tr>
      <w:tr w:rsidR="002B1CAC" w:rsidRPr="002B1CAC" w14:paraId="0EFADD1E" w14:textId="77777777" w:rsidTr="00F0453D">
        <w:tc>
          <w:tcPr>
            <w:tcW w:w="1555" w:type="dxa"/>
          </w:tcPr>
          <w:p w14:paraId="027FC4F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1559" w:type="dxa"/>
          </w:tcPr>
          <w:p w14:paraId="7AB354B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5948" w:type="dxa"/>
          </w:tcPr>
          <w:p w14:paraId="4CC7259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era</w:t>
            </w:r>
          </w:p>
        </w:tc>
      </w:tr>
      <w:tr w:rsidR="002B1CAC" w:rsidRPr="002B1CAC" w14:paraId="53C8F7EC" w14:textId="77777777" w:rsidTr="00F0453D">
        <w:tc>
          <w:tcPr>
            <w:tcW w:w="1555" w:type="dxa"/>
          </w:tcPr>
          <w:p w14:paraId="49017CA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1559" w:type="dxa"/>
          </w:tcPr>
          <w:p w14:paraId="5917C159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5948" w:type="dxa"/>
          </w:tcPr>
          <w:p w14:paraId="7F61536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I. , výchovná činnosť</w:t>
            </w:r>
          </w:p>
        </w:tc>
      </w:tr>
      <w:tr w:rsidR="002B1CAC" w:rsidRPr="002B1CAC" w14:paraId="5B78B82D" w14:textId="77777777" w:rsidTr="00F0453D">
        <w:tc>
          <w:tcPr>
            <w:tcW w:w="1555" w:type="dxa"/>
          </w:tcPr>
          <w:p w14:paraId="5FDBF56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1559" w:type="dxa"/>
          </w:tcPr>
          <w:p w14:paraId="1462FE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5948" w:type="dxa"/>
          </w:tcPr>
          <w:p w14:paraId="34BD412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0FAA1B8C" w14:textId="77777777" w:rsidTr="00F0453D">
        <w:tc>
          <w:tcPr>
            <w:tcW w:w="1555" w:type="dxa"/>
          </w:tcPr>
          <w:p w14:paraId="413E75B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1559" w:type="dxa"/>
          </w:tcPr>
          <w:p w14:paraId="1437698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5948" w:type="dxa"/>
          </w:tcPr>
          <w:p w14:paraId="2CD8AE79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ečierku, osobná hygiena</w:t>
            </w:r>
          </w:p>
        </w:tc>
      </w:tr>
      <w:tr w:rsidR="002B1CAC" w:rsidRPr="002B1CAC" w14:paraId="73362DBA" w14:textId="77777777" w:rsidTr="00F0453D">
        <w:tc>
          <w:tcPr>
            <w:tcW w:w="1555" w:type="dxa"/>
          </w:tcPr>
          <w:p w14:paraId="0BEF773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7CBC6884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6302885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ierka</w:t>
            </w:r>
          </w:p>
        </w:tc>
      </w:tr>
      <w:tr w:rsidR="002B1CAC" w:rsidRPr="002B1CAC" w14:paraId="056B526C" w14:textId="77777777" w:rsidTr="00F0453D">
        <w:tc>
          <w:tcPr>
            <w:tcW w:w="1555" w:type="dxa"/>
          </w:tcPr>
          <w:p w14:paraId="00851F8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0E17215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5948" w:type="dxa"/>
          </w:tcPr>
          <w:p w14:paraId="2866A8E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nočný kľud</w:t>
            </w:r>
          </w:p>
        </w:tc>
      </w:tr>
    </w:tbl>
    <w:p w14:paraId="0145AB8E" w14:textId="77777777" w:rsidR="002B1CAC" w:rsidRPr="002B1CAC" w:rsidRDefault="002B1CAC" w:rsidP="008A2B6F">
      <w:pPr>
        <w:spacing w:line="240" w:lineRule="auto"/>
        <w:rPr>
          <w:b/>
          <w:sz w:val="24"/>
          <w:szCs w:val="24"/>
        </w:rPr>
      </w:pPr>
    </w:p>
    <w:p w14:paraId="68D305CB" w14:textId="77777777" w:rsidR="00210DF4" w:rsidRPr="002B1CAC" w:rsidRDefault="00210DF4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Poplatky v ŠI</w:t>
      </w:r>
    </w:p>
    <w:p w14:paraId="02921C79" w14:textId="66E73270" w:rsidR="00210DF4" w:rsidRPr="00D6559B" w:rsidRDefault="00FC772E" w:rsidP="007A7640">
      <w:pPr>
        <w:pStyle w:val="Odsekzoznamu"/>
        <w:numPr>
          <w:ilvl w:val="0"/>
          <w:numId w:val="10"/>
        </w:numPr>
        <w:spacing w:line="240" w:lineRule="auto"/>
        <w:jc w:val="both"/>
      </w:pPr>
      <w:r w:rsidRPr="002B1CAC">
        <w:rPr>
          <w:sz w:val="24"/>
          <w:szCs w:val="24"/>
        </w:rPr>
        <w:t>P</w:t>
      </w:r>
      <w:r w:rsidR="00210DF4" w:rsidRPr="002B1CAC">
        <w:rPr>
          <w:sz w:val="24"/>
          <w:szCs w:val="24"/>
        </w:rPr>
        <w:t>oplato</w:t>
      </w:r>
      <w:r w:rsidR="00E3387C" w:rsidRPr="002B1CAC">
        <w:rPr>
          <w:sz w:val="24"/>
          <w:szCs w:val="24"/>
        </w:rPr>
        <w:t>k za ubytovanie vo výške 20 eur</w:t>
      </w:r>
      <w:r w:rsidR="008C0A44" w:rsidRPr="002B1CAC">
        <w:rPr>
          <w:sz w:val="24"/>
          <w:szCs w:val="24"/>
        </w:rPr>
        <w:t xml:space="preserve"> sa uhrádza vždy mesiac</w:t>
      </w:r>
      <w:r w:rsidR="001B1971" w:rsidRPr="002B1CAC">
        <w:rPr>
          <w:sz w:val="24"/>
          <w:szCs w:val="24"/>
        </w:rPr>
        <w:t xml:space="preserve"> </w:t>
      </w:r>
      <w:r w:rsidR="003D58F9">
        <w:rPr>
          <w:sz w:val="24"/>
          <w:szCs w:val="24"/>
        </w:rPr>
        <w:t>vopred</w:t>
      </w:r>
      <w:r w:rsidR="008C0A44" w:rsidRPr="002B1CAC">
        <w:rPr>
          <w:sz w:val="24"/>
          <w:szCs w:val="24"/>
        </w:rPr>
        <w:t xml:space="preserve"> do 15. dňa v</w:t>
      </w:r>
      <w:r w:rsidR="007A7640">
        <w:rPr>
          <w:sz w:val="24"/>
          <w:szCs w:val="24"/>
        </w:rPr>
        <w:t> </w:t>
      </w:r>
      <w:r w:rsidR="008C0A44" w:rsidRPr="002B1CAC">
        <w:rPr>
          <w:sz w:val="24"/>
          <w:szCs w:val="24"/>
        </w:rPr>
        <w:t>mesiaci</w:t>
      </w:r>
      <w:r w:rsidR="007A7640">
        <w:rPr>
          <w:sz w:val="24"/>
          <w:szCs w:val="24"/>
        </w:rPr>
        <w:t xml:space="preserve"> </w:t>
      </w:r>
      <w:r w:rsidR="00863010" w:rsidRPr="007A7640">
        <w:rPr>
          <w:sz w:val="24"/>
          <w:szCs w:val="24"/>
        </w:rPr>
        <w:t>alebo vo výške 80</w:t>
      </w:r>
      <w:r w:rsidR="00E3387C" w:rsidRPr="007A7640">
        <w:rPr>
          <w:sz w:val="24"/>
          <w:szCs w:val="24"/>
        </w:rPr>
        <w:t xml:space="preserve"> eur </w:t>
      </w:r>
      <w:r w:rsidR="00863010" w:rsidRPr="007A7640">
        <w:rPr>
          <w:sz w:val="24"/>
          <w:szCs w:val="24"/>
        </w:rPr>
        <w:t xml:space="preserve"> za </w:t>
      </w:r>
      <w:r w:rsidR="0066433E">
        <w:rPr>
          <w:sz w:val="24"/>
          <w:szCs w:val="24"/>
        </w:rPr>
        <w:t>obdobie 9-12/2020</w:t>
      </w:r>
      <w:r w:rsidR="00210DF4" w:rsidRPr="002B1CAC">
        <w:rPr>
          <w:sz w:val="24"/>
          <w:szCs w:val="24"/>
        </w:rPr>
        <w:t xml:space="preserve"> </w:t>
      </w:r>
      <w:r w:rsidR="00E3387C" w:rsidRPr="002B1CAC">
        <w:rPr>
          <w:sz w:val="24"/>
          <w:szCs w:val="24"/>
        </w:rPr>
        <w:t xml:space="preserve">prevodom na účet č. </w:t>
      </w:r>
      <w:r w:rsidR="00B06247" w:rsidRPr="00B06247">
        <w:rPr>
          <w:b/>
          <w:bCs/>
          <w:sz w:val="24"/>
          <w:szCs w:val="24"/>
        </w:rPr>
        <w:t>SK46 8180 0000 0070 0051 6316</w:t>
      </w:r>
      <w:r w:rsidR="007A7640">
        <w:rPr>
          <w:sz w:val="24"/>
          <w:szCs w:val="24"/>
        </w:rPr>
        <w:t xml:space="preserve">, variabilný symbol: </w:t>
      </w:r>
      <w:r w:rsidR="00B06247" w:rsidRPr="00B06247">
        <w:t xml:space="preserve">dátum narodenia v tvare </w:t>
      </w:r>
      <w:r w:rsidR="00B06247" w:rsidRPr="00B06247">
        <w:rPr>
          <w:b/>
          <w:bCs/>
        </w:rPr>
        <w:t>DDMMRRRR</w:t>
      </w:r>
      <w:r w:rsidR="004633F6" w:rsidRPr="00B06247">
        <w:rPr>
          <w:sz w:val="24"/>
          <w:szCs w:val="24"/>
        </w:rPr>
        <w:t>,</w:t>
      </w:r>
      <w:r w:rsidR="007A7640" w:rsidRPr="007A7640">
        <w:rPr>
          <w:rFonts w:ascii="Times New Roman" w:eastAsia="Times New Roman" w:hAnsi="Times New Roman" w:cs="Times New Roman"/>
          <w:lang w:eastAsia="sk-SK"/>
        </w:rPr>
        <w:t xml:space="preserve"> </w:t>
      </w:r>
      <w:r w:rsidR="007A7640" w:rsidRPr="007A7640">
        <w:t>Špecifický symbol: rok a mesiac, za ktorý je úhrada</w:t>
      </w:r>
      <w:r w:rsidR="007A7640">
        <w:t xml:space="preserve"> napr. za september 20</w:t>
      </w:r>
      <w:r w:rsidR="009D13B3">
        <w:t>20</w:t>
      </w:r>
      <w:r w:rsidR="007A7640" w:rsidRPr="007A7640">
        <w:t xml:space="preserve"> </w:t>
      </w:r>
      <w:r w:rsidR="007A7640">
        <w:t>–</w:t>
      </w:r>
      <w:r w:rsidR="007A7640" w:rsidRPr="007A7640">
        <w:t xml:space="preserve"> </w:t>
      </w:r>
      <w:r w:rsidR="007A7640">
        <w:rPr>
          <w:b/>
          <w:bCs/>
        </w:rPr>
        <w:t>20</w:t>
      </w:r>
      <w:r w:rsidR="009D13B3">
        <w:rPr>
          <w:b/>
          <w:bCs/>
        </w:rPr>
        <w:t>20</w:t>
      </w:r>
      <w:r w:rsidR="007A7640" w:rsidRPr="007A7640">
        <w:rPr>
          <w:b/>
          <w:bCs/>
        </w:rPr>
        <w:t>09</w:t>
      </w:r>
      <w:r w:rsidR="007A7640">
        <w:rPr>
          <w:b/>
          <w:bCs/>
        </w:rPr>
        <w:t>.</w:t>
      </w:r>
      <w:r w:rsidR="007A7640" w:rsidRPr="007A7640">
        <w:rPr>
          <w:b/>
          <w:bCs/>
        </w:rPr>
        <w:t xml:space="preserve"> </w:t>
      </w:r>
      <w:r w:rsidR="007A7640" w:rsidRPr="007A7640">
        <w:rPr>
          <w:sz w:val="24"/>
          <w:szCs w:val="24"/>
        </w:rPr>
        <w:t xml:space="preserve">Správa pre príjemcu: </w:t>
      </w:r>
      <w:r w:rsidR="007A7640" w:rsidRPr="007A7640">
        <w:rPr>
          <w:b/>
          <w:bCs/>
          <w:sz w:val="24"/>
          <w:szCs w:val="24"/>
        </w:rPr>
        <w:t>meno a priezvisko žiaka a</w:t>
      </w:r>
      <w:r w:rsidR="007A7640">
        <w:rPr>
          <w:b/>
          <w:bCs/>
          <w:sz w:val="24"/>
          <w:szCs w:val="24"/>
        </w:rPr>
        <w:t> </w:t>
      </w:r>
      <w:r w:rsidR="007A7640" w:rsidRPr="007A7640">
        <w:rPr>
          <w:b/>
          <w:bCs/>
          <w:sz w:val="24"/>
          <w:szCs w:val="24"/>
        </w:rPr>
        <w:t>trieda</w:t>
      </w:r>
      <w:r w:rsidR="007A7640">
        <w:rPr>
          <w:b/>
          <w:bCs/>
          <w:sz w:val="24"/>
          <w:szCs w:val="24"/>
        </w:rPr>
        <w:t>.</w:t>
      </w:r>
      <w:r w:rsidR="007A7640" w:rsidRPr="007A7640">
        <w:rPr>
          <w:b/>
          <w:bCs/>
          <w:sz w:val="24"/>
          <w:szCs w:val="24"/>
        </w:rPr>
        <w:t xml:space="preserve"> </w:t>
      </w:r>
      <w:r w:rsidR="008B4CBC" w:rsidRPr="007A7640">
        <w:rPr>
          <w:sz w:val="24"/>
          <w:szCs w:val="24"/>
        </w:rPr>
        <w:t xml:space="preserve">Poplatok za </w:t>
      </w:r>
      <w:r w:rsidR="0066433E">
        <w:rPr>
          <w:sz w:val="24"/>
          <w:szCs w:val="24"/>
        </w:rPr>
        <w:t>obdobie 1-6/2021</w:t>
      </w:r>
      <w:r w:rsidR="008B4CBC" w:rsidRPr="007A7640">
        <w:rPr>
          <w:sz w:val="24"/>
          <w:szCs w:val="24"/>
        </w:rPr>
        <w:t xml:space="preserve"> je možné uhradiť až v</w:t>
      </w:r>
      <w:r w:rsidR="0066433E">
        <w:rPr>
          <w:sz w:val="24"/>
          <w:szCs w:val="24"/>
        </w:rPr>
        <w:t> </w:t>
      </w:r>
      <w:r w:rsidR="008B4CBC" w:rsidRPr="007A7640">
        <w:rPr>
          <w:sz w:val="24"/>
          <w:szCs w:val="24"/>
        </w:rPr>
        <w:t>januári</w:t>
      </w:r>
      <w:r w:rsidR="0066433E">
        <w:rPr>
          <w:sz w:val="24"/>
          <w:szCs w:val="24"/>
        </w:rPr>
        <w:t xml:space="preserve"> 2021</w:t>
      </w:r>
      <w:r w:rsidR="008B4CBC" w:rsidRPr="007A7640">
        <w:rPr>
          <w:sz w:val="24"/>
          <w:szCs w:val="24"/>
        </w:rPr>
        <w:t xml:space="preserve"> v minimálnej</w:t>
      </w:r>
      <w:r w:rsidR="00863010" w:rsidRPr="007A7640">
        <w:rPr>
          <w:sz w:val="24"/>
          <w:szCs w:val="24"/>
        </w:rPr>
        <w:t xml:space="preserve"> výške 40 eur (január, február) alebo vo výške 120</w:t>
      </w:r>
      <w:r w:rsidR="00D57C81" w:rsidRPr="007A7640">
        <w:rPr>
          <w:sz w:val="24"/>
          <w:szCs w:val="24"/>
        </w:rPr>
        <w:t xml:space="preserve"> €</w:t>
      </w:r>
      <w:r w:rsidR="009D13B3">
        <w:rPr>
          <w:sz w:val="24"/>
          <w:szCs w:val="24"/>
        </w:rPr>
        <w:t xml:space="preserve"> za cel</w:t>
      </w:r>
      <w:r w:rsidR="0066433E">
        <w:rPr>
          <w:sz w:val="24"/>
          <w:szCs w:val="24"/>
        </w:rPr>
        <w:t>é obdobie</w:t>
      </w:r>
      <w:r w:rsidR="00D6559B">
        <w:rPr>
          <w:sz w:val="24"/>
          <w:szCs w:val="24"/>
        </w:rPr>
        <w:t>. Ak zadáte trvalý príkaz do banky, je potrebné platby nastaviť nasledovne:</w:t>
      </w:r>
    </w:p>
    <w:p w14:paraId="3A5AFB84" w14:textId="77777777" w:rsidR="00D6559B" w:rsidRPr="00D6559B" w:rsidRDefault="00D6559B" w:rsidP="00D6559B">
      <w:pPr>
        <w:pStyle w:val="Odsekzoznamu"/>
        <w:spacing w:line="240" w:lineRule="auto"/>
        <w:jc w:val="both"/>
      </w:pP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1678"/>
        <w:gridCol w:w="1737"/>
        <w:gridCol w:w="1695"/>
        <w:gridCol w:w="1729"/>
        <w:gridCol w:w="1729"/>
      </w:tblGrid>
      <w:tr w:rsidR="00D6559B" w14:paraId="7A093608" w14:textId="77777777" w:rsidTr="00D6559B">
        <w:tc>
          <w:tcPr>
            <w:tcW w:w="1842" w:type="dxa"/>
          </w:tcPr>
          <w:p w14:paraId="4F6FBB37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ugust 20€</w:t>
            </w:r>
          </w:p>
        </w:tc>
        <w:tc>
          <w:tcPr>
            <w:tcW w:w="1842" w:type="dxa"/>
          </w:tcPr>
          <w:p w14:paraId="0C6E09AC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s</w:t>
            </w:r>
            <w:r w:rsidR="00D6559B" w:rsidRPr="00640713">
              <w:t>eptember 20€</w:t>
            </w:r>
          </w:p>
        </w:tc>
        <w:tc>
          <w:tcPr>
            <w:tcW w:w="1842" w:type="dxa"/>
          </w:tcPr>
          <w:p w14:paraId="7475B30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o</w:t>
            </w:r>
            <w:r w:rsidR="00D6559B" w:rsidRPr="00640713">
              <w:t>któber 20€</w:t>
            </w:r>
          </w:p>
        </w:tc>
        <w:tc>
          <w:tcPr>
            <w:tcW w:w="1843" w:type="dxa"/>
          </w:tcPr>
          <w:p w14:paraId="6262A99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n</w:t>
            </w:r>
            <w:r w:rsidR="00D6559B" w:rsidRPr="00640713">
              <w:t>ovember 20€</w:t>
            </w:r>
          </w:p>
        </w:tc>
        <w:tc>
          <w:tcPr>
            <w:tcW w:w="1843" w:type="dxa"/>
          </w:tcPr>
          <w:p w14:paraId="7E11557A" w14:textId="77777777" w:rsidR="00D6559B" w:rsidRPr="009D13B3" w:rsidRDefault="00640713" w:rsidP="00D6559B">
            <w:pPr>
              <w:pStyle w:val="Odsekzoznamu"/>
              <w:ind w:left="0"/>
              <w:jc w:val="both"/>
              <w:rPr>
                <w:b/>
                <w:bCs/>
              </w:rPr>
            </w:pPr>
            <w:r w:rsidRPr="009D13B3">
              <w:rPr>
                <w:b/>
                <w:bCs/>
              </w:rPr>
              <w:t>d</w:t>
            </w:r>
            <w:r w:rsidR="00D6559B" w:rsidRPr="009D13B3">
              <w:rPr>
                <w:b/>
                <w:bCs/>
              </w:rPr>
              <w:t>ecember 0€</w:t>
            </w:r>
          </w:p>
        </w:tc>
      </w:tr>
      <w:tr w:rsidR="00D6559B" w14:paraId="21968117" w14:textId="77777777" w:rsidTr="00D6559B">
        <w:tc>
          <w:tcPr>
            <w:tcW w:w="1842" w:type="dxa"/>
          </w:tcPr>
          <w:p w14:paraId="4E6AD5E7" w14:textId="77777777" w:rsidR="00D6559B" w:rsidRPr="009D13B3" w:rsidRDefault="00640713" w:rsidP="00D6559B">
            <w:pPr>
              <w:pStyle w:val="Odsekzoznamu"/>
              <w:ind w:left="0"/>
              <w:jc w:val="both"/>
              <w:rPr>
                <w:b/>
                <w:bCs/>
              </w:rPr>
            </w:pPr>
            <w:r w:rsidRPr="009D13B3">
              <w:rPr>
                <w:b/>
                <w:bCs/>
              </w:rPr>
              <w:t>j</w:t>
            </w:r>
            <w:r w:rsidR="00D6559B" w:rsidRPr="009D13B3">
              <w:rPr>
                <w:b/>
                <w:bCs/>
              </w:rPr>
              <w:t>anuár 40€</w:t>
            </w:r>
          </w:p>
        </w:tc>
        <w:tc>
          <w:tcPr>
            <w:tcW w:w="1842" w:type="dxa"/>
          </w:tcPr>
          <w:p w14:paraId="739CE8A4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f</w:t>
            </w:r>
            <w:r w:rsidR="00D6559B" w:rsidRPr="00640713">
              <w:t>ebruár 20€</w:t>
            </w:r>
          </w:p>
        </w:tc>
        <w:tc>
          <w:tcPr>
            <w:tcW w:w="1842" w:type="dxa"/>
          </w:tcPr>
          <w:p w14:paraId="6595C0B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m</w:t>
            </w:r>
            <w:r w:rsidR="00D6559B" w:rsidRPr="00640713">
              <w:t>arec 20€</w:t>
            </w:r>
          </w:p>
        </w:tc>
        <w:tc>
          <w:tcPr>
            <w:tcW w:w="1843" w:type="dxa"/>
          </w:tcPr>
          <w:p w14:paraId="3D0FA82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príl 20€</w:t>
            </w:r>
          </w:p>
        </w:tc>
        <w:tc>
          <w:tcPr>
            <w:tcW w:w="1843" w:type="dxa"/>
          </w:tcPr>
          <w:p w14:paraId="1CB3321F" w14:textId="77777777" w:rsidR="00D6559B" w:rsidRPr="00640713" w:rsidRDefault="00286B50" w:rsidP="00D6559B">
            <w:pPr>
              <w:pStyle w:val="Odsekzoznamu"/>
              <w:ind w:left="0"/>
            </w:pPr>
            <w:r w:rsidRPr="00640713">
              <w:rPr>
                <w:noProof/>
                <w:lang w:eastAsia="sk-S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3D571A" wp14:editId="4BB4655B">
                      <wp:simplePos x="0" y="0"/>
                      <wp:positionH relativeFrom="column">
                        <wp:posOffset>488202</wp:posOffset>
                      </wp:positionH>
                      <wp:positionV relativeFrom="paragraph">
                        <wp:posOffset>-3879</wp:posOffset>
                      </wp:positionV>
                      <wp:extent cx="4608" cy="179541"/>
                      <wp:effectExtent l="0" t="0" r="33655" b="30480"/>
                      <wp:wrapNone/>
                      <wp:docPr id="2" name="Rovná spojnica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608" cy="17954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D5CA0A" id="Rovná spojnica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45pt,-.3pt" to="38.8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D6559B" w:rsidRPr="00640713">
              <w:t xml:space="preserve">máj 20€  </w:t>
            </w:r>
            <w:r w:rsidR="005D4C9C" w:rsidRPr="00640713">
              <w:t xml:space="preserve"> </w:t>
            </w:r>
            <w:r w:rsidR="00D6559B" w:rsidRPr="00640713">
              <w:t>jún 0€</w:t>
            </w:r>
          </w:p>
        </w:tc>
      </w:tr>
    </w:tbl>
    <w:p w14:paraId="25E3212E" w14:textId="77777777" w:rsidR="00D6559B" w:rsidRPr="00B06247" w:rsidRDefault="00D6559B" w:rsidP="00D6559B">
      <w:pPr>
        <w:pStyle w:val="Odsekzoznamu"/>
        <w:spacing w:line="240" w:lineRule="auto"/>
        <w:jc w:val="both"/>
      </w:pPr>
    </w:p>
    <w:p w14:paraId="69798CD4" w14:textId="1D2F0997" w:rsidR="009E6EEB" w:rsidRPr="00C5213B" w:rsidRDefault="0080457B" w:rsidP="00C5213B">
      <w:pPr>
        <w:pStyle w:val="Odsekzoznamu"/>
        <w:numPr>
          <w:ilvl w:val="0"/>
          <w:numId w:val="10"/>
        </w:numPr>
        <w:tabs>
          <w:tab w:val="left" w:pos="5985"/>
        </w:tabs>
        <w:spacing w:after="0" w:line="240" w:lineRule="auto"/>
        <w:jc w:val="both"/>
        <w:rPr>
          <w:b/>
          <w:sz w:val="24"/>
          <w:szCs w:val="24"/>
        </w:rPr>
      </w:pPr>
      <w:r w:rsidRPr="0080457B">
        <w:rPr>
          <w:bCs/>
          <w:sz w:val="24"/>
          <w:szCs w:val="24"/>
        </w:rPr>
        <w:t>Celodenné stravovanie žiakov</w:t>
      </w:r>
      <w:r w:rsidRPr="0080457B">
        <w:rPr>
          <w:b/>
          <w:bCs/>
          <w:sz w:val="24"/>
          <w:szCs w:val="24"/>
        </w:rPr>
        <w:t xml:space="preserve"> </w:t>
      </w:r>
      <w:r w:rsidRPr="0080457B">
        <w:rPr>
          <w:sz w:val="24"/>
          <w:szCs w:val="24"/>
        </w:rPr>
        <w:t xml:space="preserve">ubytovaných v školskom internáte je zabezpečené </w:t>
      </w:r>
      <w:r w:rsidR="008373C4">
        <w:rPr>
          <w:sz w:val="24"/>
          <w:szCs w:val="24"/>
        </w:rPr>
        <w:t xml:space="preserve">vo </w:t>
      </w:r>
      <w:r w:rsidRPr="0080457B">
        <w:rPr>
          <w:sz w:val="24"/>
          <w:szCs w:val="24"/>
        </w:rPr>
        <w:t>výdajnej jedálni pri SPŠ elek</w:t>
      </w:r>
      <w:r w:rsidR="005E599E">
        <w:rPr>
          <w:sz w:val="24"/>
          <w:szCs w:val="24"/>
        </w:rPr>
        <w:t>trotechnickej počnúc raňajkami 2</w:t>
      </w:r>
      <w:r w:rsidRPr="0080457B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20</w:t>
      </w:r>
      <w:r w:rsidR="00A912F8">
        <w:rPr>
          <w:sz w:val="24"/>
          <w:szCs w:val="24"/>
        </w:rPr>
        <w:t>20</w:t>
      </w:r>
      <w:r w:rsidRPr="0080457B">
        <w:rPr>
          <w:sz w:val="24"/>
          <w:szCs w:val="24"/>
        </w:rPr>
        <w:t xml:space="preserve">. </w:t>
      </w:r>
      <w:r w:rsidR="00A20BB6">
        <w:rPr>
          <w:sz w:val="24"/>
          <w:szCs w:val="24"/>
        </w:rPr>
        <w:t xml:space="preserve">Celodenná́ stravná jednotka je </w:t>
      </w:r>
      <w:r w:rsidR="00A20BB6" w:rsidRPr="00A20BB6">
        <w:rPr>
          <w:b/>
          <w:sz w:val="24"/>
          <w:szCs w:val="24"/>
        </w:rPr>
        <w:t>4</w:t>
      </w:r>
      <w:r w:rsidRPr="00A20BB6">
        <w:rPr>
          <w:b/>
          <w:bCs/>
          <w:sz w:val="24"/>
          <w:szCs w:val="24"/>
        </w:rPr>
        <w:t>,</w:t>
      </w:r>
      <w:r w:rsidR="00A20BB6" w:rsidRPr="00A20BB6">
        <w:rPr>
          <w:b/>
          <w:bCs/>
          <w:sz w:val="24"/>
          <w:szCs w:val="24"/>
        </w:rPr>
        <w:t>40</w:t>
      </w:r>
      <w:r w:rsidRPr="0080457B">
        <w:rPr>
          <w:b/>
          <w:bCs/>
          <w:sz w:val="24"/>
          <w:szCs w:val="24"/>
        </w:rPr>
        <w:t xml:space="preserve"> €. </w:t>
      </w:r>
      <w:r w:rsidRPr="0080457B">
        <w:rPr>
          <w:sz w:val="24"/>
          <w:szCs w:val="24"/>
        </w:rPr>
        <w:t>Po odovzdaní  priloženého Zápisného lístka</w:t>
      </w:r>
      <w:r w:rsidR="00766AD2">
        <w:rPr>
          <w:sz w:val="24"/>
          <w:szCs w:val="24"/>
        </w:rPr>
        <w:t xml:space="preserve"> na stravu 2</w:t>
      </w:r>
      <w:r w:rsidR="00C1196E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20</w:t>
      </w:r>
      <w:r w:rsidR="009D13B3">
        <w:rPr>
          <w:sz w:val="24"/>
          <w:szCs w:val="24"/>
        </w:rPr>
        <w:t>20</w:t>
      </w:r>
      <w:r w:rsidRPr="0080457B">
        <w:rPr>
          <w:sz w:val="24"/>
          <w:szCs w:val="24"/>
        </w:rPr>
        <w:t xml:space="preserve"> dostane každý stravník „Prihlášku na stravovanie“, na ktorej bude mať svoje </w:t>
      </w:r>
      <w:bookmarkStart w:id="0" w:name="_GoBack"/>
      <w:bookmarkEnd w:id="0"/>
      <w:r w:rsidRPr="0080457B">
        <w:rPr>
          <w:sz w:val="24"/>
          <w:szCs w:val="24"/>
        </w:rPr>
        <w:t>prihlasovacie meno a heslo na internetovú stránku www.spse-po.sk alebo www.stravnici.sk, kde pomocou stravovacieho informačného systému bude zverejnený jedálny lístok minimálne týždeň vopred s možnosťou výberu z dvoch hlavných jedál</w:t>
      </w:r>
      <w:r w:rsidR="00C92088">
        <w:rPr>
          <w:sz w:val="24"/>
          <w:szCs w:val="24"/>
        </w:rPr>
        <w:t>.</w:t>
      </w:r>
      <w:r w:rsidR="00F12A55">
        <w:rPr>
          <w:sz w:val="24"/>
          <w:szCs w:val="24"/>
        </w:rPr>
        <w:t xml:space="preserve"> Prihláška na stravovanie bude zároveň obsahovať aj pokyny potrebné k úhrade stravného.</w:t>
      </w:r>
    </w:p>
    <w:p w14:paraId="3227D94E" w14:textId="77777777" w:rsidR="001E37EF" w:rsidRDefault="001E37EF" w:rsidP="001E37EF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</w:p>
    <w:p w14:paraId="3DC85D9A" w14:textId="77777777" w:rsidR="00286BAE" w:rsidRDefault="00286BAE" w:rsidP="007234E8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teriálne vybavenie</w:t>
      </w:r>
    </w:p>
    <w:p w14:paraId="1E37D081" w14:textId="77777777" w:rsidR="00286BAE" w:rsidRDefault="00286BAE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 w:rsidRPr="00286BAE">
        <w:rPr>
          <w:sz w:val="24"/>
          <w:szCs w:val="24"/>
        </w:rPr>
        <w:t>Študovňa</w:t>
      </w:r>
      <w:r w:rsidR="00D36367">
        <w:rPr>
          <w:sz w:val="24"/>
          <w:szCs w:val="24"/>
        </w:rPr>
        <w:t xml:space="preserve"> </w:t>
      </w:r>
    </w:p>
    <w:p w14:paraId="5E46AB38" w14:textId="77777777" w:rsidR="00286BAE" w:rsidRDefault="00286BAE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>Spoločenská miestnosť – plazmový TV s domácim kino</w:t>
      </w:r>
      <w:r w:rsidR="00C92088">
        <w:rPr>
          <w:sz w:val="24"/>
          <w:szCs w:val="24"/>
        </w:rPr>
        <w:t>m</w:t>
      </w:r>
      <w:r>
        <w:rPr>
          <w:sz w:val="24"/>
          <w:szCs w:val="24"/>
        </w:rPr>
        <w:t xml:space="preserve">, tlačiareň, skener, kopírka, výkonný </w:t>
      </w:r>
      <w:r w:rsidR="00C92088">
        <w:rPr>
          <w:sz w:val="24"/>
          <w:szCs w:val="24"/>
        </w:rPr>
        <w:t>PC</w:t>
      </w:r>
      <w:r>
        <w:rPr>
          <w:sz w:val="24"/>
          <w:szCs w:val="24"/>
        </w:rPr>
        <w:t xml:space="preserve"> s</w:t>
      </w:r>
      <w:r w:rsidR="00C92088">
        <w:rPr>
          <w:sz w:val="24"/>
          <w:szCs w:val="24"/>
        </w:rPr>
        <w:t xml:space="preserve"> pripojením na </w:t>
      </w:r>
      <w:r>
        <w:rPr>
          <w:sz w:val="24"/>
          <w:szCs w:val="24"/>
        </w:rPr>
        <w:t>internet, stolný futbal</w:t>
      </w:r>
    </w:p>
    <w:p w14:paraId="582372B0" w14:textId="04A345D5" w:rsidR="00D26D76" w:rsidRDefault="00D26D76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>Kuchynka – chladnička, mikrovlna rúra, kanvica</w:t>
      </w:r>
      <w:r w:rsidR="00C92088">
        <w:rPr>
          <w:sz w:val="24"/>
          <w:szCs w:val="24"/>
        </w:rPr>
        <w:t xml:space="preserve"> (je zakázané používať vlastné</w:t>
      </w:r>
      <w:r w:rsidR="004C1142">
        <w:rPr>
          <w:sz w:val="24"/>
          <w:szCs w:val="24"/>
        </w:rPr>
        <w:t xml:space="preserve"> </w:t>
      </w:r>
      <w:r w:rsidR="00C92088">
        <w:rPr>
          <w:sz w:val="24"/>
          <w:szCs w:val="24"/>
        </w:rPr>
        <w:t>kanvice na izbách)</w:t>
      </w:r>
    </w:p>
    <w:p w14:paraId="62F3A0A1" w14:textId="77777777" w:rsidR="00286BAE" w:rsidRDefault="00D26D76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ektrotechnická dielňa - </w:t>
      </w:r>
      <w:r w:rsidR="00286BAE">
        <w:rPr>
          <w:sz w:val="24"/>
          <w:szCs w:val="24"/>
        </w:rPr>
        <w:t>prístrojová technika a rôzne druhy náradia</w:t>
      </w:r>
    </w:p>
    <w:p w14:paraId="37662066" w14:textId="11E1B61C" w:rsidR="00286BAE" w:rsidRDefault="00D923FE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ovýchovné objekty </w:t>
      </w:r>
      <w:r w:rsidR="00C92088">
        <w:rPr>
          <w:sz w:val="24"/>
          <w:szCs w:val="24"/>
        </w:rPr>
        <w:t xml:space="preserve">v areáli SPŠE </w:t>
      </w:r>
      <w:r>
        <w:rPr>
          <w:sz w:val="24"/>
          <w:szCs w:val="24"/>
        </w:rPr>
        <w:t xml:space="preserve">- </w:t>
      </w:r>
      <w:r w:rsidR="00286BAE">
        <w:rPr>
          <w:sz w:val="24"/>
          <w:szCs w:val="24"/>
        </w:rPr>
        <w:t>posilňovňa,</w:t>
      </w:r>
      <w:r>
        <w:rPr>
          <w:sz w:val="24"/>
          <w:szCs w:val="24"/>
        </w:rPr>
        <w:t xml:space="preserve"> telocvičňa, </w:t>
      </w:r>
      <w:r w:rsidR="00C92088">
        <w:rPr>
          <w:sz w:val="24"/>
          <w:szCs w:val="24"/>
        </w:rPr>
        <w:t>workoutové</w:t>
      </w:r>
      <w:r w:rsidR="00286BAE">
        <w:rPr>
          <w:sz w:val="24"/>
          <w:szCs w:val="24"/>
        </w:rPr>
        <w:t xml:space="preserve"> ihrisko</w:t>
      </w:r>
      <w:r w:rsidR="004C1142">
        <w:rPr>
          <w:sz w:val="24"/>
          <w:szCs w:val="24"/>
        </w:rPr>
        <w:t>, multifunkčné ihrisko</w:t>
      </w:r>
    </w:p>
    <w:p w14:paraId="63F5AFB6" w14:textId="77777777" w:rsidR="00286BAE" w:rsidRPr="00286BAE" w:rsidRDefault="00286BAE" w:rsidP="00AC436A">
      <w:pPr>
        <w:tabs>
          <w:tab w:val="left" w:pos="5985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6362BDF8" w14:textId="77777777" w:rsidR="008F4CF5" w:rsidRPr="002B1CAC" w:rsidRDefault="008F4CF5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Hygienické a zdravotné zásady</w:t>
      </w:r>
    </w:p>
    <w:p w14:paraId="5E1EBFAA" w14:textId="77777777" w:rsidR="005B143A" w:rsidRPr="002B1CAC" w:rsidRDefault="00DB4E2F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Každý žiak je povinný dodržiavať osobnú hygienu a všetky hygienické pravidlá ŠI</w:t>
      </w:r>
      <w:r w:rsidR="00C92088">
        <w:rPr>
          <w:sz w:val="24"/>
          <w:szCs w:val="24"/>
        </w:rPr>
        <w:t>.</w:t>
      </w:r>
    </w:p>
    <w:p w14:paraId="5CABBE2A" w14:textId="77777777" w:rsidR="00C071AE" w:rsidRPr="002B1CAC" w:rsidRDefault="00D57EF6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O p</w:t>
      </w:r>
      <w:r w:rsidR="005635CE" w:rsidRPr="002B1CAC">
        <w:rPr>
          <w:sz w:val="24"/>
          <w:szCs w:val="24"/>
        </w:rPr>
        <w:t>oriadok na izbách sa žiaci</w:t>
      </w:r>
      <w:r w:rsidR="00622D97" w:rsidRPr="002B1CAC">
        <w:rPr>
          <w:sz w:val="24"/>
          <w:szCs w:val="24"/>
        </w:rPr>
        <w:t xml:space="preserve"> starajú sami podľa rozpisu služieb. Posteľná bielizeň sa vymieňa každé tr</w:t>
      </w:r>
      <w:r w:rsidR="00DA2479" w:rsidRPr="002B1CAC">
        <w:rPr>
          <w:sz w:val="24"/>
          <w:szCs w:val="24"/>
        </w:rPr>
        <w:t>i týždne, ak má niektorý žiak</w:t>
      </w:r>
      <w:r w:rsidR="009204E4" w:rsidRPr="002B1CAC">
        <w:rPr>
          <w:sz w:val="24"/>
          <w:szCs w:val="24"/>
        </w:rPr>
        <w:t xml:space="preserve"> vlastnú posteľnú bielizeň, </w:t>
      </w:r>
      <w:r w:rsidR="002D2FEC" w:rsidRPr="002B1CAC">
        <w:rPr>
          <w:sz w:val="24"/>
          <w:szCs w:val="24"/>
        </w:rPr>
        <w:t>berie si ju vyprať domov</w:t>
      </w:r>
      <w:r w:rsidR="00C92088">
        <w:rPr>
          <w:sz w:val="24"/>
          <w:szCs w:val="24"/>
        </w:rPr>
        <w:t>.</w:t>
      </w:r>
    </w:p>
    <w:p w14:paraId="43AB3031" w14:textId="77777777" w:rsidR="008A2B6F" w:rsidRPr="002B1CAC" w:rsidRDefault="008A2B6F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Upozornenie</w:t>
      </w:r>
    </w:p>
    <w:p w14:paraId="1964A6F6" w14:textId="77777777" w:rsidR="00C071AE" w:rsidRPr="002B1CAC" w:rsidRDefault="00C071AE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 xml:space="preserve">ŠI nezodpovedá za stratu alebo odcudzenie osobných vecí, preto sa neodporúča nosiť do ŠI cenné veci (vyššiu sumu peňazí, retiazky, drahá technika a pod.). V prípade potreby je možné uložiť si peniaze u vychovávateľov. Tieto peniaze si môže žiak </w:t>
      </w:r>
      <w:r w:rsidR="00C92088">
        <w:rPr>
          <w:sz w:val="24"/>
          <w:szCs w:val="24"/>
        </w:rPr>
        <w:t xml:space="preserve">od vychovávateľa vyžiadať podľa </w:t>
      </w:r>
      <w:r w:rsidR="002D2FEC" w:rsidRPr="002B1CAC">
        <w:rPr>
          <w:sz w:val="24"/>
          <w:szCs w:val="24"/>
        </w:rPr>
        <w:t>vlastnej potreby</w:t>
      </w:r>
      <w:r w:rsidR="00C92088">
        <w:rPr>
          <w:sz w:val="24"/>
          <w:szCs w:val="24"/>
        </w:rPr>
        <w:t>.</w:t>
      </w:r>
    </w:p>
    <w:p w14:paraId="4565F911" w14:textId="19C3FB35" w:rsidR="008A2B6F" w:rsidRPr="002B1CAC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Ubytovanie v školskom internáte sa poskytuje žiakom na dobu  jedného školského roka. Po prijatí do školského internátu je žiak pov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inný </w:t>
      </w:r>
      <w:r w:rsidR="00AC436A">
        <w:rPr>
          <w:rFonts w:eastAsia="Times New Roman" w:cstheme="minorHAnsi"/>
          <w:sz w:val="24"/>
          <w:szCs w:val="24"/>
          <w:lang w:eastAsia="sk-SK"/>
        </w:rPr>
        <w:t>dodržiavať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 podmienky stanovené </w:t>
      </w:r>
      <w:r w:rsidR="00AC436A">
        <w:rPr>
          <w:rFonts w:eastAsia="Times New Roman" w:cstheme="minorHAnsi"/>
          <w:sz w:val="24"/>
          <w:szCs w:val="24"/>
          <w:lang w:eastAsia="sk-SK"/>
        </w:rPr>
        <w:t>P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oriadkom</w:t>
      </w:r>
      <w:r w:rsidR="00AC436A">
        <w:rPr>
          <w:rFonts w:eastAsia="Times New Roman" w:cstheme="minorHAnsi"/>
          <w:sz w:val="24"/>
          <w:szCs w:val="24"/>
          <w:lang w:eastAsia="sk-SK"/>
        </w:rPr>
        <w:t xml:space="preserve"> školského </w:t>
      </w:r>
      <w:r w:rsidR="007A54F7">
        <w:rPr>
          <w:rFonts w:eastAsia="Times New Roman" w:cstheme="minorHAnsi"/>
          <w:sz w:val="24"/>
          <w:szCs w:val="24"/>
          <w:lang w:eastAsia="sk-SK"/>
        </w:rPr>
        <w:t>internátu</w:t>
      </w:r>
      <w:r w:rsidR="00AC436A">
        <w:rPr>
          <w:rFonts w:eastAsia="Times New Roman" w:cstheme="minorHAnsi"/>
          <w:sz w:val="24"/>
          <w:szCs w:val="24"/>
          <w:lang w:eastAsia="sk-SK"/>
        </w:rPr>
        <w:t>.</w:t>
      </w:r>
    </w:p>
    <w:p w14:paraId="7410E8E0" w14:textId="77777777" w:rsidR="008A2B6F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Podaním žiadosti o prijatie do školského internátu n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evzniká nárok na prijatie žiaka</w:t>
      </w:r>
      <w:r w:rsidR="00C92088">
        <w:rPr>
          <w:rFonts w:eastAsia="Times New Roman" w:cstheme="minorHAnsi"/>
          <w:sz w:val="24"/>
          <w:szCs w:val="24"/>
          <w:lang w:eastAsia="sk-SK"/>
        </w:rPr>
        <w:t>.</w:t>
      </w:r>
    </w:p>
    <w:p w14:paraId="47C2C233" w14:textId="77777777" w:rsidR="00643A75" w:rsidRPr="002B1CAC" w:rsidRDefault="00643A75" w:rsidP="00643A75">
      <w:pPr>
        <w:pStyle w:val="Odsekzoznamu"/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</w:p>
    <w:p w14:paraId="15A0FCDD" w14:textId="77777777" w:rsidR="00E22B6F" w:rsidRPr="002B1CAC" w:rsidRDefault="00644516" w:rsidP="008A2B6F">
      <w:pPr>
        <w:spacing w:after="0"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Kontakty</w:t>
      </w:r>
    </w:p>
    <w:p w14:paraId="5C11780F" w14:textId="77777777" w:rsidR="00644516" w:rsidRPr="00F64365" w:rsidRDefault="00644516" w:rsidP="00643A75">
      <w:pPr>
        <w:pStyle w:val="Odsekzoznamu"/>
        <w:numPr>
          <w:ilvl w:val="0"/>
          <w:numId w:val="19"/>
        </w:numPr>
        <w:spacing w:after="0" w:line="240" w:lineRule="auto"/>
      </w:pPr>
      <w:r w:rsidRPr="00F64365">
        <w:t>Školský internát: 051/77 330 63</w:t>
      </w:r>
    </w:p>
    <w:p w14:paraId="2537C61F" w14:textId="2A02893F" w:rsidR="00644516" w:rsidRPr="00F64365" w:rsidRDefault="00644516" w:rsidP="0060123E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 xml:space="preserve">Školská jedáleň: </w:t>
      </w:r>
      <w:r w:rsidR="003561A1" w:rsidRPr="00F64365">
        <w:t xml:space="preserve"> </w:t>
      </w:r>
      <w:r w:rsidRPr="00F64365">
        <w:t>051/77 111 01</w:t>
      </w:r>
      <w:r w:rsidR="00672623" w:rsidRPr="00F64365">
        <w:tab/>
      </w:r>
      <w:r w:rsidR="00672623" w:rsidRPr="00F64365">
        <w:tab/>
      </w:r>
      <w:r w:rsidR="00672623" w:rsidRPr="00F64365">
        <w:tab/>
      </w:r>
      <w:r w:rsidR="00672623" w:rsidRPr="00F64365">
        <w:tab/>
      </w:r>
      <w:r w:rsidR="003561A1" w:rsidRPr="00F64365">
        <w:t xml:space="preserve">  </w:t>
      </w:r>
      <w:hyperlink r:id="rId16" w:history="1">
        <w:r w:rsidR="003561A1" w:rsidRPr="00F64365">
          <w:rPr>
            <w:rStyle w:val="Hypertextovprepojenie"/>
          </w:rPr>
          <w:t>ssjpo@ssjpo.sk</w:t>
        </w:r>
      </w:hyperlink>
    </w:p>
    <w:p w14:paraId="67B8519A" w14:textId="76E1C3EC" w:rsidR="007C77E2" w:rsidRPr="00F64365" w:rsidRDefault="003561A1" w:rsidP="00F64365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>Riaditeľka školy a šk. internátu</w:t>
      </w:r>
      <w:r w:rsidR="00F64365" w:rsidRPr="00F64365">
        <w:t xml:space="preserve"> </w:t>
      </w:r>
      <w:r w:rsidR="007C77E2" w:rsidRPr="00F64365">
        <w:t xml:space="preserve">Ing. </w:t>
      </w:r>
      <w:r w:rsidR="00C94313" w:rsidRPr="00F64365">
        <w:t xml:space="preserve">Iveta </w:t>
      </w:r>
      <w:r w:rsidR="00F64365" w:rsidRPr="00F64365">
        <w:t>Marcinčinová</w:t>
      </w:r>
      <w:r w:rsidR="00F64365" w:rsidRPr="00F64365">
        <w:tab/>
      </w:r>
      <w:r w:rsidR="00F64365" w:rsidRPr="00F64365">
        <w:tab/>
        <w:t xml:space="preserve">  </w:t>
      </w:r>
      <w:hyperlink r:id="rId17" w:history="1">
        <w:r w:rsidRPr="00F64365">
          <w:rPr>
            <w:rStyle w:val="Hypertextovprepojenie"/>
          </w:rPr>
          <w:t>marcincinova@spse-po.sk</w:t>
        </w:r>
      </w:hyperlink>
      <w:r w:rsidR="007C77E2" w:rsidRPr="00F64365">
        <w:t xml:space="preserve"> </w:t>
      </w:r>
    </w:p>
    <w:p w14:paraId="6F00137B" w14:textId="605FC6B3" w:rsidR="00F636F8" w:rsidRPr="00F64365" w:rsidRDefault="00F636F8" w:rsidP="00F64365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>Zástupkyňa riad</w:t>
      </w:r>
      <w:r w:rsidR="00F64365" w:rsidRPr="00F64365">
        <w:t>.</w:t>
      </w:r>
      <w:r w:rsidRPr="00F64365">
        <w:t xml:space="preserve"> pre </w:t>
      </w:r>
      <w:r w:rsidR="003561A1" w:rsidRPr="00F64365">
        <w:t>šk. interná</w:t>
      </w:r>
      <w:r w:rsidR="00F64365" w:rsidRPr="00F64365">
        <w:t xml:space="preserve">t </w:t>
      </w:r>
      <w:r w:rsidRPr="00F64365">
        <w:t xml:space="preserve">Ing. Marta Kollárová, PhD. </w:t>
      </w:r>
      <w:r w:rsidRPr="00F64365">
        <w:tab/>
      </w:r>
      <w:r w:rsidR="009D13B3" w:rsidRPr="00F64365">
        <w:t xml:space="preserve">  </w:t>
      </w:r>
      <w:hyperlink r:id="rId18" w:history="1">
        <w:r w:rsidR="009D13B3" w:rsidRPr="00F64365">
          <w:rPr>
            <w:rStyle w:val="Hypertextovprepojenie"/>
          </w:rPr>
          <w:t>kollarovam@spse-po.sk</w:t>
        </w:r>
      </w:hyperlink>
      <w:r w:rsidRPr="00F64365">
        <w:t xml:space="preserve"> </w:t>
      </w:r>
    </w:p>
    <w:p w14:paraId="251F5F95" w14:textId="26F858E8" w:rsidR="00644516" w:rsidRPr="00F64365" w:rsidRDefault="00AD42E3" w:rsidP="00923AFA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>Vychovávateľ</w:t>
      </w:r>
      <w:r w:rsidR="009D13B3" w:rsidRPr="00F64365">
        <w:t>ka</w:t>
      </w:r>
      <w:r w:rsidRPr="00F64365">
        <w:t xml:space="preserve"> – vedúc</w:t>
      </w:r>
      <w:r w:rsidR="009D13B3" w:rsidRPr="00F64365">
        <w:t>a</w:t>
      </w:r>
      <w:r w:rsidRPr="00F64365">
        <w:t xml:space="preserve"> PK</w:t>
      </w:r>
      <w:r w:rsidR="00C92088" w:rsidRPr="00F64365">
        <w:t xml:space="preserve"> VYCH</w:t>
      </w:r>
      <w:r w:rsidRPr="00F64365">
        <w:t xml:space="preserve"> </w:t>
      </w:r>
      <w:r w:rsidR="00A061EC" w:rsidRPr="00F64365">
        <w:t>Mgr. T</w:t>
      </w:r>
      <w:r w:rsidR="009D13B3" w:rsidRPr="00F64365">
        <w:t>atiana</w:t>
      </w:r>
      <w:r w:rsidR="00A061EC" w:rsidRPr="00F64365">
        <w:t xml:space="preserve"> Bosák</w:t>
      </w:r>
      <w:r w:rsidR="009D13B3" w:rsidRPr="00F64365">
        <w:t>ová</w:t>
      </w:r>
      <w:r w:rsidRPr="00F64365">
        <w:t xml:space="preserve"> </w:t>
      </w:r>
      <w:r w:rsidR="00F64365" w:rsidRPr="00F64365">
        <w:t xml:space="preserve">          </w:t>
      </w:r>
      <w:r w:rsidR="00F64365">
        <w:t xml:space="preserve"> </w:t>
      </w:r>
      <w:hyperlink r:id="rId19" w:history="1">
        <w:r w:rsidR="009D13B3" w:rsidRPr="00F64365">
          <w:rPr>
            <w:rStyle w:val="Hypertextovprepojenie"/>
          </w:rPr>
          <w:t>bosakova@spse-po.sk</w:t>
        </w:r>
      </w:hyperlink>
      <w:r w:rsidRPr="00F64365">
        <w:t xml:space="preserve"> </w:t>
      </w:r>
    </w:p>
    <w:sectPr w:rsidR="00644516" w:rsidRPr="00F64365" w:rsidSect="00F64365"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F48FA2" w14:textId="77777777" w:rsidR="007C19E4" w:rsidRDefault="007C19E4" w:rsidP="007234E8">
      <w:pPr>
        <w:spacing w:after="0" w:line="240" w:lineRule="auto"/>
      </w:pPr>
      <w:r>
        <w:separator/>
      </w:r>
    </w:p>
  </w:endnote>
  <w:endnote w:type="continuationSeparator" w:id="0">
    <w:p w14:paraId="00D86982" w14:textId="77777777" w:rsidR="007C19E4" w:rsidRDefault="007C19E4" w:rsidP="00723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D34573" w14:textId="77777777" w:rsidR="007C19E4" w:rsidRDefault="007C19E4" w:rsidP="007234E8">
      <w:pPr>
        <w:spacing w:after="0" w:line="240" w:lineRule="auto"/>
      </w:pPr>
      <w:r>
        <w:separator/>
      </w:r>
    </w:p>
  </w:footnote>
  <w:footnote w:type="continuationSeparator" w:id="0">
    <w:p w14:paraId="353486F4" w14:textId="77777777" w:rsidR="007C19E4" w:rsidRDefault="007C19E4" w:rsidP="007234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0F3"/>
    <w:multiLevelType w:val="hybridMultilevel"/>
    <w:tmpl w:val="979EF2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81F9E"/>
    <w:multiLevelType w:val="hybridMultilevel"/>
    <w:tmpl w:val="46604D7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57275"/>
    <w:multiLevelType w:val="hybridMultilevel"/>
    <w:tmpl w:val="DFFA2ACE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E11D17"/>
    <w:multiLevelType w:val="hybridMultilevel"/>
    <w:tmpl w:val="32E4B06C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6171941"/>
    <w:multiLevelType w:val="hybridMultilevel"/>
    <w:tmpl w:val="F190A10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92706B"/>
    <w:multiLevelType w:val="hybridMultilevel"/>
    <w:tmpl w:val="2E40BD5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36B8F"/>
    <w:multiLevelType w:val="hybridMultilevel"/>
    <w:tmpl w:val="F4BE9DDC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90589"/>
    <w:multiLevelType w:val="hybridMultilevel"/>
    <w:tmpl w:val="F506AF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8480C"/>
    <w:multiLevelType w:val="hybridMultilevel"/>
    <w:tmpl w:val="67F0CC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B2345"/>
    <w:multiLevelType w:val="hybridMultilevel"/>
    <w:tmpl w:val="8AC4054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0377DE"/>
    <w:multiLevelType w:val="hybridMultilevel"/>
    <w:tmpl w:val="BD4EEE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168E5"/>
    <w:multiLevelType w:val="hybridMultilevel"/>
    <w:tmpl w:val="0D12E3E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237D8"/>
    <w:multiLevelType w:val="hybridMultilevel"/>
    <w:tmpl w:val="5644DA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7D7DC2"/>
    <w:multiLevelType w:val="hybridMultilevel"/>
    <w:tmpl w:val="204A0640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522D3F88"/>
    <w:multiLevelType w:val="hybridMultilevel"/>
    <w:tmpl w:val="08E8FB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605FC"/>
    <w:multiLevelType w:val="hybridMultilevel"/>
    <w:tmpl w:val="A880A75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DB6D3C"/>
    <w:multiLevelType w:val="hybridMultilevel"/>
    <w:tmpl w:val="DDF47748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C7AE7"/>
    <w:multiLevelType w:val="hybridMultilevel"/>
    <w:tmpl w:val="A08A3B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22C9A"/>
    <w:multiLevelType w:val="hybridMultilevel"/>
    <w:tmpl w:val="BF0CC40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FA79E6"/>
    <w:multiLevelType w:val="hybridMultilevel"/>
    <w:tmpl w:val="A7586A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0"/>
  </w:num>
  <w:num w:numId="4">
    <w:abstractNumId w:val="2"/>
  </w:num>
  <w:num w:numId="5">
    <w:abstractNumId w:val="17"/>
  </w:num>
  <w:num w:numId="6">
    <w:abstractNumId w:val="1"/>
  </w:num>
  <w:num w:numId="7">
    <w:abstractNumId w:val="12"/>
  </w:num>
  <w:num w:numId="8">
    <w:abstractNumId w:val="3"/>
  </w:num>
  <w:num w:numId="9">
    <w:abstractNumId w:val="4"/>
  </w:num>
  <w:num w:numId="10">
    <w:abstractNumId w:val="11"/>
  </w:num>
  <w:num w:numId="11">
    <w:abstractNumId w:val="18"/>
  </w:num>
  <w:num w:numId="12">
    <w:abstractNumId w:val="15"/>
  </w:num>
  <w:num w:numId="13">
    <w:abstractNumId w:val="19"/>
  </w:num>
  <w:num w:numId="14">
    <w:abstractNumId w:val="0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4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UxNrAwMDIzMTNR0lEKTi0uzszPAykwrAUAnhnnGiwAAAA="/>
  </w:docVars>
  <w:rsids>
    <w:rsidRoot w:val="007D569A"/>
    <w:rsid w:val="00001E24"/>
    <w:rsid w:val="000101F6"/>
    <w:rsid w:val="00026524"/>
    <w:rsid w:val="00037F95"/>
    <w:rsid w:val="0006642E"/>
    <w:rsid w:val="00074C74"/>
    <w:rsid w:val="00075FE4"/>
    <w:rsid w:val="00096DF3"/>
    <w:rsid w:val="000B1864"/>
    <w:rsid w:val="000D52C5"/>
    <w:rsid w:val="000D780C"/>
    <w:rsid w:val="0010119A"/>
    <w:rsid w:val="001045C5"/>
    <w:rsid w:val="00104BDD"/>
    <w:rsid w:val="00173FAB"/>
    <w:rsid w:val="00177CDA"/>
    <w:rsid w:val="00194670"/>
    <w:rsid w:val="001B1971"/>
    <w:rsid w:val="001C5DF3"/>
    <w:rsid w:val="001D380A"/>
    <w:rsid w:val="001E37EF"/>
    <w:rsid w:val="00210DF4"/>
    <w:rsid w:val="0021170D"/>
    <w:rsid w:val="00234D71"/>
    <w:rsid w:val="00241A7E"/>
    <w:rsid w:val="00273F90"/>
    <w:rsid w:val="00280772"/>
    <w:rsid w:val="00286B50"/>
    <w:rsid w:val="00286BAE"/>
    <w:rsid w:val="002A18C3"/>
    <w:rsid w:val="002B1CAC"/>
    <w:rsid w:val="002B4FA0"/>
    <w:rsid w:val="002C03D3"/>
    <w:rsid w:val="002C1D74"/>
    <w:rsid w:val="002C26CB"/>
    <w:rsid w:val="002D2FEC"/>
    <w:rsid w:val="002D557A"/>
    <w:rsid w:val="002F1015"/>
    <w:rsid w:val="00310E08"/>
    <w:rsid w:val="0031273C"/>
    <w:rsid w:val="00314614"/>
    <w:rsid w:val="00317FE9"/>
    <w:rsid w:val="00323B77"/>
    <w:rsid w:val="00332562"/>
    <w:rsid w:val="00334949"/>
    <w:rsid w:val="00334C9C"/>
    <w:rsid w:val="003561A1"/>
    <w:rsid w:val="00394F2A"/>
    <w:rsid w:val="003B56F8"/>
    <w:rsid w:val="003C65CE"/>
    <w:rsid w:val="003D58F9"/>
    <w:rsid w:val="003D5BCF"/>
    <w:rsid w:val="003E4380"/>
    <w:rsid w:val="003F1DB9"/>
    <w:rsid w:val="00416F8F"/>
    <w:rsid w:val="00435C7D"/>
    <w:rsid w:val="00451C07"/>
    <w:rsid w:val="0046034B"/>
    <w:rsid w:val="00462044"/>
    <w:rsid w:val="004633F6"/>
    <w:rsid w:val="00490F1C"/>
    <w:rsid w:val="004C1142"/>
    <w:rsid w:val="004C22AA"/>
    <w:rsid w:val="004C7D25"/>
    <w:rsid w:val="004E408A"/>
    <w:rsid w:val="005171B2"/>
    <w:rsid w:val="00524E3E"/>
    <w:rsid w:val="00526A80"/>
    <w:rsid w:val="00550BDC"/>
    <w:rsid w:val="00562257"/>
    <w:rsid w:val="005635CE"/>
    <w:rsid w:val="00577A1F"/>
    <w:rsid w:val="00595B78"/>
    <w:rsid w:val="005A056E"/>
    <w:rsid w:val="005B143A"/>
    <w:rsid w:val="005D4C9C"/>
    <w:rsid w:val="005E599E"/>
    <w:rsid w:val="005E6E7D"/>
    <w:rsid w:val="0060123E"/>
    <w:rsid w:val="00603020"/>
    <w:rsid w:val="00617837"/>
    <w:rsid w:val="00622D97"/>
    <w:rsid w:val="00640713"/>
    <w:rsid w:val="00643A75"/>
    <w:rsid w:val="00644516"/>
    <w:rsid w:val="00656FAB"/>
    <w:rsid w:val="0066433E"/>
    <w:rsid w:val="00672623"/>
    <w:rsid w:val="00672BFE"/>
    <w:rsid w:val="00680BB7"/>
    <w:rsid w:val="00687CB3"/>
    <w:rsid w:val="006A14C1"/>
    <w:rsid w:val="006B10E3"/>
    <w:rsid w:val="006D040A"/>
    <w:rsid w:val="007234E8"/>
    <w:rsid w:val="00730719"/>
    <w:rsid w:val="00766AD2"/>
    <w:rsid w:val="0077610F"/>
    <w:rsid w:val="00781138"/>
    <w:rsid w:val="007A54F7"/>
    <w:rsid w:val="007A7640"/>
    <w:rsid w:val="007B39C4"/>
    <w:rsid w:val="007C19E4"/>
    <w:rsid w:val="007C77E2"/>
    <w:rsid w:val="007D569A"/>
    <w:rsid w:val="0080457B"/>
    <w:rsid w:val="00811DD2"/>
    <w:rsid w:val="008373C4"/>
    <w:rsid w:val="00850EBE"/>
    <w:rsid w:val="00863010"/>
    <w:rsid w:val="008660E8"/>
    <w:rsid w:val="00872804"/>
    <w:rsid w:val="00883B94"/>
    <w:rsid w:val="00897CB1"/>
    <w:rsid w:val="008A2B6F"/>
    <w:rsid w:val="008B4CBC"/>
    <w:rsid w:val="008C0A44"/>
    <w:rsid w:val="008C7C15"/>
    <w:rsid w:val="008D77A5"/>
    <w:rsid w:val="008F4CF5"/>
    <w:rsid w:val="00914E01"/>
    <w:rsid w:val="009204E4"/>
    <w:rsid w:val="00922D9F"/>
    <w:rsid w:val="00923AFA"/>
    <w:rsid w:val="009539FA"/>
    <w:rsid w:val="009727C2"/>
    <w:rsid w:val="0097512B"/>
    <w:rsid w:val="009C6D0D"/>
    <w:rsid w:val="009D13B3"/>
    <w:rsid w:val="009E6EEB"/>
    <w:rsid w:val="00A061EC"/>
    <w:rsid w:val="00A1305A"/>
    <w:rsid w:val="00A20BB6"/>
    <w:rsid w:val="00A31BA0"/>
    <w:rsid w:val="00A46634"/>
    <w:rsid w:val="00A912F8"/>
    <w:rsid w:val="00AA315D"/>
    <w:rsid w:val="00AC436A"/>
    <w:rsid w:val="00AD42E3"/>
    <w:rsid w:val="00AF69CB"/>
    <w:rsid w:val="00AF7063"/>
    <w:rsid w:val="00B06247"/>
    <w:rsid w:val="00B157D3"/>
    <w:rsid w:val="00B23805"/>
    <w:rsid w:val="00B2738B"/>
    <w:rsid w:val="00B4445F"/>
    <w:rsid w:val="00B52B28"/>
    <w:rsid w:val="00B55CFF"/>
    <w:rsid w:val="00B74FF0"/>
    <w:rsid w:val="00B929EA"/>
    <w:rsid w:val="00BB4BF5"/>
    <w:rsid w:val="00BB4DF9"/>
    <w:rsid w:val="00BD64CC"/>
    <w:rsid w:val="00BE185A"/>
    <w:rsid w:val="00C071AE"/>
    <w:rsid w:val="00C1196E"/>
    <w:rsid w:val="00C134AC"/>
    <w:rsid w:val="00C5042E"/>
    <w:rsid w:val="00C5213B"/>
    <w:rsid w:val="00C92088"/>
    <w:rsid w:val="00C93DD3"/>
    <w:rsid w:val="00C94313"/>
    <w:rsid w:val="00D0589F"/>
    <w:rsid w:val="00D26D76"/>
    <w:rsid w:val="00D3115F"/>
    <w:rsid w:val="00D36367"/>
    <w:rsid w:val="00D44C8F"/>
    <w:rsid w:val="00D54699"/>
    <w:rsid w:val="00D57C81"/>
    <w:rsid w:val="00D57EF6"/>
    <w:rsid w:val="00D6559B"/>
    <w:rsid w:val="00D70DBE"/>
    <w:rsid w:val="00D82683"/>
    <w:rsid w:val="00D923FE"/>
    <w:rsid w:val="00DA2479"/>
    <w:rsid w:val="00DB4E2F"/>
    <w:rsid w:val="00DC12D4"/>
    <w:rsid w:val="00DC7403"/>
    <w:rsid w:val="00E0400D"/>
    <w:rsid w:val="00E22B6F"/>
    <w:rsid w:val="00E24D00"/>
    <w:rsid w:val="00E27EA0"/>
    <w:rsid w:val="00E3387C"/>
    <w:rsid w:val="00E52FFA"/>
    <w:rsid w:val="00E5360B"/>
    <w:rsid w:val="00E546FF"/>
    <w:rsid w:val="00E601C6"/>
    <w:rsid w:val="00E6139A"/>
    <w:rsid w:val="00E70CA3"/>
    <w:rsid w:val="00E74E7A"/>
    <w:rsid w:val="00E77824"/>
    <w:rsid w:val="00EB6467"/>
    <w:rsid w:val="00EC2CD8"/>
    <w:rsid w:val="00EF0B2C"/>
    <w:rsid w:val="00EF7EF6"/>
    <w:rsid w:val="00F10EDC"/>
    <w:rsid w:val="00F12A55"/>
    <w:rsid w:val="00F45237"/>
    <w:rsid w:val="00F636F8"/>
    <w:rsid w:val="00F64365"/>
    <w:rsid w:val="00F82846"/>
    <w:rsid w:val="00F90AC5"/>
    <w:rsid w:val="00FA6B29"/>
    <w:rsid w:val="00FC772E"/>
    <w:rsid w:val="00FC7F97"/>
    <w:rsid w:val="00FE1EF4"/>
    <w:rsid w:val="00FE3890"/>
    <w:rsid w:val="00FE5900"/>
    <w:rsid w:val="00FE6BA2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808E1"/>
  <w15:docId w15:val="{A699D95E-EA87-45A7-A120-051987BDB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7D569A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BD64CC"/>
    <w:rPr>
      <w:color w:val="0563C1" w:themeColor="hyperlink"/>
      <w:u w:val="single"/>
    </w:rPr>
  </w:style>
  <w:style w:type="paragraph" w:styleId="Hlavika">
    <w:name w:val="header"/>
    <w:basedOn w:val="Normlny"/>
    <w:link w:val="HlavikaChar"/>
    <w:rsid w:val="00E5360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HlavikaChar">
    <w:name w:val="Hlavička Char"/>
    <w:basedOn w:val="Predvolenpsmoodseku"/>
    <w:link w:val="Hlavika"/>
    <w:rsid w:val="00E5360B"/>
    <w:rPr>
      <w:rFonts w:ascii="Times New Roman" w:eastAsia="Times New Roman" w:hAnsi="Times New Roman" w:cs="Times New Roman"/>
      <w:sz w:val="20"/>
      <w:szCs w:val="20"/>
      <w:lang w:eastAsia="cs-CZ"/>
    </w:rPr>
  </w:style>
  <w:style w:type="table" w:styleId="Mriekatabuky">
    <w:name w:val="Table Grid"/>
    <w:basedOn w:val="Normlnatabuka"/>
    <w:uiPriority w:val="39"/>
    <w:rsid w:val="002B1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ywebov">
    <w:name w:val="Normal (Web)"/>
    <w:basedOn w:val="Normlny"/>
    <w:uiPriority w:val="99"/>
    <w:semiHidden/>
    <w:unhideWhenUsed/>
    <w:rsid w:val="00B06247"/>
    <w:rPr>
      <w:rFonts w:ascii="Times New Roman" w:hAnsi="Times New Roman" w:cs="Times New Roman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1C5DF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C5DF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C5DF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5D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5DF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C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C5DF3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D13B3"/>
    <w:rPr>
      <w:color w:val="605E5C"/>
      <w:shd w:val="clear" w:color="auto" w:fill="E1DFDD"/>
    </w:rPr>
  </w:style>
  <w:style w:type="paragraph" w:styleId="Pta">
    <w:name w:val="footer"/>
    <w:basedOn w:val="Normlny"/>
    <w:link w:val="PtaChar"/>
    <w:uiPriority w:val="99"/>
    <w:unhideWhenUsed/>
    <w:rsid w:val="007234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23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3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mailto:kollarovam@spse-po.sk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yperlink" Target="mailto:marcincinova@spse-po.sk" TargetMode="External"/><Relationship Id="rId2" Type="http://schemas.openxmlformats.org/officeDocument/2006/relationships/styles" Target="styles.xml"/><Relationship Id="rId16" Type="http://schemas.openxmlformats.org/officeDocument/2006/relationships/hyperlink" Target="mailto:ssjpo@ssjpo.s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hyperlink" Target="mailto:bosakova@spse-po.s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da Vinklerova</dc:creator>
  <cp:lastModifiedBy>lcincarova</cp:lastModifiedBy>
  <cp:revision>5</cp:revision>
  <dcterms:created xsi:type="dcterms:W3CDTF">2020-06-16T08:55:00Z</dcterms:created>
  <dcterms:modified xsi:type="dcterms:W3CDTF">2020-06-16T09:11:00Z</dcterms:modified>
</cp:coreProperties>
</file>